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A6DFC2" w14:textId="77777777" w:rsidR="00C02A6A" w:rsidRDefault="002D75EC" w:rsidP="00AD3312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NZ" w:eastAsia="en-NZ"/>
        </w:rPr>
        <w:drawing>
          <wp:inline distT="0" distB="0" distL="0" distR="0" wp14:anchorId="4A001371" wp14:editId="7FF6B821">
            <wp:extent cx="5759450" cy="899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HS-SMS-HC-RG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7AFB8" w14:textId="575CE415" w:rsidR="00AD3312" w:rsidRDefault="003B4A6E" w:rsidP="00AD331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048D0023" w14:textId="77777777" w:rsidR="00A97FC9" w:rsidRDefault="00A97FC9" w:rsidP="00AD3312">
      <w:pPr>
        <w:rPr>
          <w:b/>
          <w:sz w:val="32"/>
          <w:szCs w:val="32"/>
        </w:rPr>
      </w:pPr>
    </w:p>
    <w:p w14:paraId="304AED79" w14:textId="649A74FF" w:rsidR="00CE00CB" w:rsidRDefault="000543C0" w:rsidP="00AD3312">
      <w:pPr>
        <w:rPr>
          <w:b/>
          <w:sz w:val="32"/>
          <w:szCs w:val="32"/>
        </w:rPr>
      </w:pPr>
      <w:proofErr w:type="gramStart"/>
      <w:r>
        <w:rPr>
          <w:b/>
          <w:sz w:val="32"/>
          <w:szCs w:val="32"/>
        </w:rPr>
        <w:t>MASTERS</w:t>
      </w:r>
      <w:proofErr w:type="gramEnd"/>
      <w:r>
        <w:rPr>
          <w:b/>
          <w:sz w:val="32"/>
          <w:szCs w:val="32"/>
        </w:rPr>
        <w:t xml:space="preserve"> </w:t>
      </w:r>
      <w:r w:rsidR="00C02A6A">
        <w:rPr>
          <w:b/>
          <w:sz w:val="32"/>
          <w:szCs w:val="32"/>
        </w:rPr>
        <w:t xml:space="preserve">DEGREE </w:t>
      </w:r>
      <w:r>
        <w:rPr>
          <w:b/>
          <w:sz w:val="32"/>
          <w:szCs w:val="32"/>
        </w:rPr>
        <w:t>RESEARCH PROJECT PROPOSAL</w:t>
      </w:r>
    </w:p>
    <w:p w14:paraId="602BEE6A" w14:textId="6C7C6217" w:rsidR="00617A88" w:rsidRDefault="00617A88" w:rsidP="00A31CDA">
      <w:pPr>
        <w:jc w:val="both"/>
        <w:rPr>
          <w:sz w:val="24"/>
        </w:rPr>
      </w:pPr>
      <w:r>
        <w:rPr>
          <w:sz w:val="24"/>
        </w:rPr>
        <w:t>For entry into a 120</w:t>
      </w:r>
      <w:r w:rsidR="00C02A6A">
        <w:rPr>
          <w:sz w:val="24"/>
        </w:rPr>
        <w:t>-</w:t>
      </w:r>
      <w:r>
        <w:rPr>
          <w:sz w:val="24"/>
        </w:rPr>
        <w:t xml:space="preserve">point </w:t>
      </w:r>
      <w:proofErr w:type="spellStart"/>
      <w:proofErr w:type="gramStart"/>
      <w:r w:rsidR="00C02A6A">
        <w:rPr>
          <w:sz w:val="24"/>
        </w:rPr>
        <w:t>M</w:t>
      </w:r>
      <w:r>
        <w:rPr>
          <w:sz w:val="24"/>
        </w:rPr>
        <w:t>asters</w:t>
      </w:r>
      <w:proofErr w:type="spellEnd"/>
      <w:proofErr w:type="gramEnd"/>
      <w:r>
        <w:rPr>
          <w:sz w:val="24"/>
        </w:rPr>
        <w:t xml:space="preserve"> degree, </w:t>
      </w:r>
      <w:r w:rsidR="00C02A6A">
        <w:rPr>
          <w:sz w:val="24"/>
        </w:rPr>
        <w:t>your</w:t>
      </w:r>
      <w:r>
        <w:rPr>
          <w:sz w:val="24"/>
        </w:rPr>
        <w:t xml:space="preserve"> thesis </w:t>
      </w:r>
      <w:r w:rsidR="007671B2">
        <w:rPr>
          <w:sz w:val="24"/>
        </w:rPr>
        <w:t xml:space="preserve">proposal </w:t>
      </w:r>
      <w:r>
        <w:rPr>
          <w:sz w:val="24"/>
        </w:rPr>
        <w:t xml:space="preserve">must be approved by </w:t>
      </w:r>
      <w:r w:rsidR="003E7059">
        <w:rPr>
          <w:sz w:val="24"/>
        </w:rPr>
        <w:t xml:space="preserve">the </w:t>
      </w:r>
      <w:r w:rsidR="000543C0" w:rsidRPr="000543C0">
        <w:rPr>
          <w:sz w:val="24"/>
        </w:rPr>
        <w:t>School of Medical Sciences Masters Advisory Committee</w:t>
      </w:r>
      <w:r w:rsidR="00A31CDA">
        <w:rPr>
          <w:sz w:val="24"/>
        </w:rPr>
        <w:t xml:space="preserve"> (SMS-MAC)</w:t>
      </w:r>
      <w:r w:rsidR="00BE494F">
        <w:rPr>
          <w:sz w:val="24"/>
        </w:rPr>
        <w:t>,</w:t>
      </w:r>
      <w:r w:rsidR="000543C0" w:rsidRPr="000543C0">
        <w:rPr>
          <w:sz w:val="24"/>
        </w:rPr>
        <w:t xml:space="preserve"> w</w:t>
      </w:r>
      <w:r w:rsidR="00BE494F">
        <w:rPr>
          <w:sz w:val="24"/>
        </w:rPr>
        <w:t>hich</w:t>
      </w:r>
      <w:r w:rsidR="000543C0" w:rsidRPr="000543C0">
        <w:rPr>
          <w:sz w:val="24"/>
        </w:rPr>
        <w:t xml:space="preserve"> has represen</w:t>
      </w:r>
      <w:r w:rsidR="000543C0">
        <w:rPr>
          <w:sz w:val="24"/>
        </w:rPr>
        <w:t>tative</w:t>
      </w:r>
      <w:r w:rsidR="00A31CDA">
        <w:rPr>
          <w:sz w:val="24"/>
        </w:rPr>
        <w:t>s</w:t>
      </w:r>
      <w:r w:rsidR="000543C0" w:rsidRPr="000543C0">
        <w:rPr>
          <w:sz w:val="24"/>
        </w:rPr>
        <w:t xml:space="preserve"> from departments within SMS, the School</w:t>
      </w:r>
      <w:r w:rsidR="000543C0">
        <w:rPr>
          <w:sz w:val="24"/>
        </w:rPr>
        <w:t xml:space="preserve"> </w:t>
      </w:r>
      <w:r w:rsidR="000543C0" w:rsidRPr="000543C0">
        <w:rPr>
          <w:sz w:val="24"/>
        </w:rPr>
        <w:t xml:space="preserve">of Medicine, </w:t>
      </w:r>
      <w:r w:rsidR="000543C0">
        <w:rPr>
          <w:sz w:val="24"/>
        </w:rPr>
        <w:t xml:space="preserve">the </w:t>
      </w:r>
      <w:r w:rsidR="000543C0" w:rsidRPr="000543C0">
        <w:rPr>
          <w:sz w:val="24"/>
        </w:rPr>
        <w:t xml:space="preserve">School of Biological Sciences and the Liggins Institute. </w:t>
      </w:r>
    </w:p>
    <w:p w14:paraId="6CC0BEB3" w14:textId="3960CD8B" w:rsidR="00AA76C6" w:rsidRDefault="00AA76C6" w:rsidP="00A31CDA">
      <w:pPr>
        <w:jc w:val="both"/>
        <w:rPr>
          <w:sz w:val="24"/>
        </w:rPr>
      </w:pPr>
    </w:p>
    <w:p w14:paraId="5A2E1C03" w14:textId="3D87CDC3" w:rsidR="00AA76C6" w:rsidRDefault="00AA76C6" w:rsidP="00AA76C6">
      <w:pPr>
        <w:jc w:val="both"/>
        <w:rPr>
          <w:sz w:val="24"/>
        </w:rPr>
      </w:pPr>
      <w:r w:rsidRPr="00AA76C6">
        <w:rPr>
          <w:sz w:val="24"/>
        </w:rPr>
        <w:t>The committee</w:t>
      </w:r>
      <w:r>
        <w:rPr>
          <w:sz w:val="24"/>
        </w:rPr>
        <w:t xml:space="preserve">’s main role is to ensure that: </w:t>
      </w:r>
      <w:proofErr w:type="spellStart"/>
      <w:r w:rsidRPr="00352589">
        <w:rPr>
          <w:i/>
          <w:sz w:val="24"/>
        </w:rPr>
        <w:t>i</w:t>
      </w:r>
      <w:proofErr w:type="spellEnd"/>
      <w:r w:rsidRPr="00352589">
        <w:rPr>
          <w:i/>
          <w:sz w:val="24"/>
        </w:rPr>
        <w:t>.</w:t>
      </w:r>
      <w:r>
        <w:rPr>
          <w:sz w:val="24"/>
        </w:rPr>
        <w:t xml:space="preserve"> t</w:t>
      </w:r>
      <w:r w:rsidRPr="00617A88">
        <w:rPr>
          <w:sz w:val="24"/>
        </w:rPr>
        <w:t xml:space="preserve">he project </w:t>
      </w:r>
      <w:r>
        <w:rPr>
          <w:sz w:val="24"/>
        </w:rPr>
        <w:t xml:space="preserve">contains sufficient work for a 120-point thesis, </w:t>
      </w:r>
      <w:r w:rsidRPr="00352589">
        <w:rPr>
          <w:i/>
          <w:sz w:val="24"/>
        </w:rPr>
        <w:t>ii.</w:t>
      </w:r>
      <w:r>
        <w:rPr>
          <w:sz w:val="24"/>
        </w:rPr>
        <w:t xml:space="preserve"> the aims can be achieved </w:t>
      </w:r>
      <w:r w:rsidR="0032678E">
        <w:rPr>
          <w:sz w:val="24"/>
        </w:rPr>
        <w:t xml:space="preserve">over </w:t>
      </w:r>
      <w:r w:rsidR="00BE494F">
        <w:rPr>
          <w:sz w:val="24"/>
        </w:rPr>
        <w:t xml:space="preserve">a </w:t>
      </w:r>
      <w:r w:rsidRPr="00617A88">
        <w:rPr>
          <w:sz w:val="24"/>
        </w:rPr>
        <w:t>12</w:t>
      </w:r>
      <w:r>
        <w:rPr>
          <w:sz w:val="24"/>
        </w:rPr>
        <w:t>-</w:t>
      </w:r>
      <w:r w:rsidRPr="00617A88">
        <w:rPr>
          <w:sz w:val="24"/>
        </w:rPr>
        <w:t>month</w:t>
      </w:r>
      <w:r w:rsidR="0032678E">
        <w:rPr>
          <w:sz w:val="24"/>
        </w:rPr>
        <w:t xml:space="preserve"> period,</w:t>
      </w:r>
      <w:r w:rsidRPr="00617A88">
        <w:rPr>
          <w:sz w:val="24"/>
        </w:rPr>
        <w:t xml:space="preserve"> full-time</w:t>
      </w:r>
      <w:r>
        <w:rPr>
          <w:sz w:val="24"/>
        </w:rPr>
        <w:t xml:space="preserve"> (or 24 months part-time),</w:t>
      </w:r>
      <w:r w:rsidRPr="00617A88">
        <w:rPr>
          <w:sz w:val="24"/>
        </w:rPr>
        <w:t xml:space="preserve"> </w:t>
      </w:r>
      <w:r w:rsidRPr="00352589">
        <w:rPr>
          <w:i/>
          <w:sz w:val="24"/>
        </w:rPr>
        <w:t>iii.</w:t>
      </w:r>
      <w:r>
        <w:rPr>
          <w:sz w:val="24"/>
        </w:rPr>
        <w:t xml:space="preserve"> a</w:t>
      </w:r>
      <w:r w:rsidRPr="00617A88">
        <w:rPr>
          <w:sz w:val="24"/>
        </w:rPr>
        <w:t>ll ethical and safety approval</w:t>
      </w:r>
      <w:r>
        <w:rPr>
          <w:sz w:val="24"/>
        </w:rPr>
        <w:t>s</w:t>
      </w:r>
      <w:r w:rsidRPr="00617A88">
        <w:rPr>
          <w:sz w:val="24"/>
        </w:rPr>
        <w:t xml:space="preserve"> are in place</w:t>
      </w:r>
      <w:r>
        <w:rPr>
          <w:sz w:val="24"/>
        </w:rPr>
        <w:t xml:space="preserve"> before you start, </w:t>
      </w:r>
      <w:r w:rsidRPr="00352589">
        <w:rPr>
          <w:i/>
          <w:sz w:val="24"/>
        </w:rPr>
        <w:t>iv</w:t>
      </w:r>
      <w:r>
        <w:rPr>
          <w:sz w:val="24"/>
        </w:rPr>
        <w:t>. t</w:t>
      </w:r>
      <w:r w:rsidRPr="00AA76C6">
        <w:rPr>
          <w:sz w:val="24"/>
        </w:rPr>
        <w:t>he appropriate level of supervision is being provided</w:t>
      </w:r>
      <w:r w:rsidR="00155D1B">
        <w:rPr>
          <w:sz w:val="24"/>
        </w:rPr>
        <w:t xml:space="preserve">, and </w:t>
      </w:r>
      <w:r w:rsidR="00155D1B" w:rsidRPr="00155D1B">
        <w:rPr>
          <w:i/>
          <w:sz w:val="24"/>
        </w:rPr>
        <w:t>v</w:t>
      </w:r>
      <w:r w:rsidR="00155D1B">
        <w:rPr>
          <w:sz w:val="24"/>
        </w:rPr>
        <w:t>. when appropriate, the project is sufficiently resourced</w:t>
      </w:r>
      <w:r w:rsidR="007671B2">
        <w:rPr>
          <w:sz w:val="24"/>
        </w:rPr>
        <w:t>.</w:t>
      </w:r>
    </w:p>
    <w:p w14:paraId="78B71D9B" w14:textId="23F7BC52" w:rsidR="00352589" w:rsidRDefault="00352589" w:rsidP="00AA76C6">
      <w:pPr>
        <w:jc w:val="both"/>
        <w:rPr>
          <w:sz w:val="24"/>
        </w:rPr>
      </w:pPr>
    </w:p>
    <w:p w14:paraId="120CF019" w14:textId="5D2E094D" w:rsidR="00352589" w:rsidRDefault="00155D1B" w:rsidP="00352589">
      <w:pPr>
        <w:jc w:val="both"/>
        <w:rPr>
          <w:sz w:val="24"/>
        </w:rPr>
      </w:pPr>
      <w:r>
        <w:rPr>
          <w:sz w:val="24"/>
        </w:rPr>
        <w:t xml:space="preserve">If these criteria </w:t>
      </w:r>
      <w:r w:rsidR="00BE494F">
        <w:rPr>
          <w:sz w:val="24"/>
        </w:rPr>
        <w:t>are fulfilled</w:t>
      </w:r>
      <w:r>
        <w:rPr>
          <w:sz w:val="24"/>
        </w:rPr>
        <w:t>, t</w:t>
      </w:r>
      <w:r w:rsidR="00352589">
        <w:rPr>
          <w:sz w:val="24"/>
        </w:rPr>
        <w:t>he committee will recommend that the project is approved</w:t>
      </w:r>
      <w:r w:rsidR="00BE494F">
        <w:rPr>
          <w:sz w:val="24"/>
        </w:rPr>
        <w:t xml:space="preserve">. If they are not, the committee </w:t>
      </w:r>
      <w:r w:rsidR="00352589">
        <w:rPr>
          <w:sz w:val="24"/>
        </w:rPr>
        <w:t xml:space="preserve">may seek clarification </w:t>
      </w:r>
      <w:r w:rsidR="00BE494F">
        <w:rPr>
          <w:sz w:val="24"/>
        </w:rPr>
        <w:t>from</w:t>
      </w:r>
      <w:r w:rsidR="00352589">
        <w:rPr>
          <w:sz w:val="24"/>
        </w:rPr>
        <w:t xml:space="preserve"> you and</w:t>
      </w:r>
      <w:r>
        <w:rPr>
          <w:sz w:val="24"/>
        </w:rPr>
        <w:t>/or</w:t>
      </w:r>
      <w:r w:rsidR="00352589">
        <w:rPr>
          <w:sz w:val="24"/>
        </w:rPr>
        <w:t xml:space="preserve"> your supervisor prior to final </w:t>
      </w:r>
      <w:proofErr w:type="spellStart"/>
      <w:r w:rsidR="00352589">
        <w:rPr>
          <w:sz w:val="24"/>
        </w:rPr>
        <w:t>programme</w:t>
      </w:r>
      <w:proofErr w:type="spellEnd"/>
      <w:r w:rsidR="00352589">
        <w:rPr>
          <w:sz w:val="24"/>
        </w:rPr>
        <w:t xml:space="preserve"> approval.</w:t>
      </w:r>
    </w:p>
    <w:p w14:paraId="51BA125B" w14:textId="77777777" w:rsidR="00AA76C6" w:rsidRDefault="00AA76C6" w:rsidP="00A31CDA">
      <w:pPr>
        <w:jc w:val="both"/>
        <w:rPr>
          <w:sz w:val="24"/>
        </w:rPr>
      </w:pPr>
    </w:p>
    <w:p w14:paraId="3D35E007" w14:textId="77777777" w:rsidR="00617A88" w:rsidRDefault="00617A88" w:rsidP="00A31CDA">
      <w:pPr>
        <w:jc w:val="both"/>
        <w:rPr>
          <w:sz w:val="24"/>
        </w:rPr>
      </w:pPr>
    </w:p>
    <w:p w14:paraId="749DE991" w14:textId="77777777" w:rsidR="00AA76C6" w:rsidRDefault="00617A88" w:rsidP="00617A88">
      <w:pPr>
        <w:jc w:val="both"/>
        <w:rPr>
          <w:sz w:val="24"/>
        </w:rPr>
      </w:pPr>
      <w:r w:rsidRPr="00617A88">
        <w:rPr>
          <w:b/>
          <w:i/>
          <w:sz w:val="24"/>
        </w:rPr>
        <w:t>How to write the proposal</w:t>
      </w:r>
      <w:r w:rsidRPr="00617A88">
        <w:rPr>
          <w:b/>
          <w:sz w:val="24"/>
        </w:rPr>
        <w:t>:</w:t>
      </w:r>
      <w:r>
        <w:rPr>
          <w:sz w:val="24"/>
        </w:rPr>
        <w:t xml:space="preserve"> </w:t>
      </w:r>
    </w:p>
    <w:p w14:paraId="607782B3" w14:textId="74D9E751" w:rsidR="00AA76C6" w:rsidRPr="00CF7EBC" w:rsidRDefault="000543C0" w:rsidP="00CF7EBC">
      <w:pPr>
        <w:pStyle w:val="ListParagraph"/>
        <w:numPr>
          <w:ilvl w:val="0"/>
          <w:numId w:val="18"/>
        </w:numPr>
        <w:jc w:val="both"/>
        <w:rPr>
          <w:sz w:val="24"/>
        </w:rPr>
      </w:pPr>
      <w:r w:rsidRPr="00CF7EBC">
        <w:rPr>
          <w:sz w:val="24"/>
        </w:rPr>
        <w:t xml:space="preserve">Please write </w:t>
      </w:r>
      <w:r w:rsidR="00B24317" w:rsidRPr="00CF7EBC">
        <w:rPr>
          <w:sz w:val="24"/>
        </w:rPr>
        <w:t>the</w:t>
      </w:r>
      <w:r w:rsidRPr="00CF7EBC">
        <w:rPr>
          <w:sz w:val="24"/>
        </w:rPr>
        <w:t xml:space="preserve"> proposal for a </w:t>
      </w:r>
      <w:r w:rsidRPr="00CF7EBC">
        <w:rPr>
          <w:i/>
          <w:sz w:val="24"/>
        </w:rPr>
        <w:t>general science audience</w:t>
      </w:r>
      <w:r w:rsidRPr="00CF7EBC">
        <w:rPr>
          <w:sz w:val="24"/>
        </w:rPr>
        <w:t xml:space="preserve"> as the committee </w:t>
      </w:r>
      <w:r w:rsidR="007671B2" w:rsidRPr="00CF7EBC">
        <w:rPr>
          <w:sz w:val="24"/>
        </w:rPr>
        <w:t>members</w:t>
      </w:r>
      <w:r w:rsidRPr="00CF7EBC">
        <w:rPr>
          <w:sz w:val="24"/>
        </w:rPr>
        <w:t xml:space="preserve"> may not be experts in your </w:t>
      </w:r>
      <w:r w:rsidR="00782602" w:rsidRPr="00CF7EBC">
        <w:rPr>
          <w:sz w:val="24"/>
        </w:rPr>
        <w:t xml:space="preserve">thesis </w:t>
      </w:r>
      <w:r w:rsidRPr="00CF7EBC">
        <w:rPr>
          <w:sz w:val="24"/>
        </w:rPr>
        <w:t>topi</w:t>
      </w:r>
      <w:r w:rsidR="00AA76C6" w:rsidRPr="00CF7EBC">
        <w:rPr>
          <w:sz w:val="24"/>
        </w:rPr>
        <w:t xml:space="preserve">c. Please avoid technical jargon and </w:t>
      </w:r>
      <w:proofErr w:type="gramStart"/>
      <w:r w:rsidR="00AA76C6" w:rsidRPr="00CF7EBC">
        <w:rPr>
          <w:sz w:val="24"/>
        </w:rPr>
        <w:t>acronyms, and</w:t>
      </w:r>
      <w:proofErr w:type="gramEnd"/>
      <w:r w:rsidR="00AA76C6" w:rsidRPr="00CF7EBC">
        <w:rPr>
          <w:sz w:val="24"/>
        </w:rPr>
        <w:t xml:space="preserve"> keep to the suggested space limits. </w:t>
      </w:r>
    </w:p>
    <w:p w14:paraId="18C2CA20" w14:textId="03D0EA05" w:rsidR="007F6BD9" w:rsidRDefault="007F6BD9" w:rsidP="00A31CDA">
      <w:pPr>
        <w:jc w:val="both"/>
        <w:rPr>
          <w:sz w:val="24"/>
        </w:rPr>
      </w:pPr>
    </w:p>
    <w:p w14:paraId="1B6AA1CE" w14:textId="734460A0" w:rsidR="007F6BD9" w:rsidRPr="00CF7EBC" w:rsidRDefault="007F6BD9" w:rsidP="00CF7EBC">
      <w:pPr>
        <w:pStyle w:val="ListParagraph"/>
        <w:numPr>
          <w:ilvl w:val="0"/>
          <w:numId w:val="18"/>
        </w:numPr>
        <w:jc w:val="both"/>
        <w:rPr>
          <w:sz w:val="24"/>
        </w:rPr>
      </w:pPr>
      <w:r w:rsidRPr="00CF7EBC">
        <w:rPr>
          <w:sz w:val="24"/>
        </w:rPr>
        <w:t>Please save the form as follows</w:t>
      </w:r>
      <w:r w:rsidR="00AA76C6" w:rsidRPr="00CF7EBC">
        <w:rPr>
          <w:sz w:val="24"/>
        </w:rPr>
        <w:t xml:space="preserve">:  </w:t>
      </w:r>
      <w:r w:rsidRPr="00CF7EBC">
        <w:rPr>
          <w:sz w:val="24"/>
        </w:rPr>
        <w:t xml:space="preserve">SURNAME_Firstname_Sem1_2020 </w:t>
      </w:r>
    </w:p>
    <w:p w14:paraId="263BEBAD" w14:textId="63CD18F2" w:rsidR="00AA76C6" w:rsidRDefault="00AA76C6" w:rsidP="00CF7EBC">
      <w:pPr>
        <w:jc w:val="both"/>
        <w:rPr>
          <w:sz w:val="24"/>
        </w:rPr>
      </w:pPr>
    </w:p>
    <w:p w14:paraId="02C3B193" w14:textId="28B81C90" w:rsidR="00155D1B" w:rsidRPr="00CF7EBC" w:rsidRDefault="00352589" w:rsidP="00CF7EBC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lang w:val="en-NZ"/>
        </w:rPr>
      </w:pPr>
      <w:r w:rsidRPr="00CF7EBC">
        <w:rPr>
          <w:sz w:val="24"/>
        </w:rPr>
        <w:t xml:space="preserve">Once you and you supervisor are </w:t>
      </w:r>
      <w:r w:rsidR="007671B2" w:rsidRPr="00CF7EBC">
        <w:rPr>
          <w:sz w:val="24"/>
        </w:rPr>
        <w:t xml:space="preserve">satisfied </w:t>
      </w:r>
      <w:r w:rsidRPr="00CF7EBC">
        <w:rPr>
          <w:sz w:val="24"/>
        </w:rPr>
        <w:t>with the project proposal, please u</w:t>
      </w:r>
      <w:r w:rsidR="00AA76C6" w:rsidRPr="00CF7EBC">
        <w:rPr>
          <w:sz w:val="24"/>
        </w:rPr>
        <w:t>pload the proposal</w:t>
      </w:r>
      <w:r w:rsidRPr="00CF7EBC">
        <w:rPr>
          <w:sz w:val="24"/>
        </w:rPr>
        <w:t xml:space="preserve"> through </w:t>
      </w:r>
      <w:r w:rsidR="00AA76C6" w:rsidRPr="00CF7EBC">
        <w:rPr>
          <w:sz w:val="24"/>
        </w:rPr>
        <w:t>this link:</w:t>
      </w:r>
    </w:p>
    <w:p w14:paraId="288014FE" w14:textId="77777777" w:rsidR="00155D1B" w:rsidRDefault="00155D1B" w:rsidP="00CF7EBC">
      <w:pPr>
        <w:pStyle w:val="ListParagraph"/>
      </w:pPr>
    </w:p>
    <w:p w14:paraId="38896CBC" w14:textId="25824166" w:rsidR="00AA76C6" w:rsidRPr="001F3EA7" w:rsidRDefault="00C92476" w:rsidP="001F3EA7">
      <w:pPr>
        <w:jc w:val="both"/>
        <w:rPr>
          <w:sz w:val="24"/>
        </w:rPr>
      </w:pPr>
      <w:hyperlink r:id="rId8" w:history="1">
        <w:r w:rsidR="001F3EA7" w:rsidRPr="00F00BD5">
          <w:rPr>
            <w:rStyle w:val="Hyperlink"/>
            <w:sz w:val="24"/>
          </w:rPr>
          <w:t>https://www.forms.auckland.ac.nz/en/public/fmhs/sms-masters-thesis-proposal.html</w:t>
        </w:r>
      </w:hyperlink>
    </w:p>
    <w:p w14:paraId="67569F9C" w14:textId="77777777" w:rsidR="001F3EA7" w:rsidRDefault="001F3EA7" w:rsidP="001F3EA7">
      <w:pPr>
        <w:ind w:firstLine="720"/>
        <w:jc w:val="both"/>
        <w:rPr>
          <w:sz w:val="24"/>
        </w:rPr>
      </w:pPr>
    </w:p>
    <w:p w14:paraId="36CAC923" w14:textId="3A2C8CD1" w:rsidR="00352589" w:rsidRPr="00CF7EBC" w:rsidRDefault="00352589" w:rsidP="00CF7EBC">
      <w:pPr>
        <w:pStyle w:val="ListParagraph"/>
        <w:numPr>
          <w:ilvl w:val="0"/>
          <w:numId w:val="18"/>
        </w:numPr>
        <w:jc w:val="both"/>
        <w:rPr>
          <w:sz w:val="24"/>
        </w:rPr>
      </w:pPr>
      <w:r w:rsidRPr="00CF7EBC">
        <w:rPr>
          <w:sz w:val="24"/>
        </w:rPr>
        <w:t xml:space="preserve">You should </w:t>
      </w:r>
      <w:r w:rsidR="007671B2" w:rsidRPr="00CF7EBC">
        <w:rPr>
          <w:sz w:val="24"/>
        </w:rPr>
        <w:t xml:space="preserve">receive </w:t>
      </w:r>
      <w:r w:rsidRPr="00CF7EBC">
        <w:rPr>
          <w:sz w:val="24"/>
        </w:rPr>
        <w:t xml:space="preserve">an email confirming </w:t>
      </w:r>
      <w:r w:rsidR="00BE494F" w:rsidRPr="00CF7EBC">
        <w:rPr>
          <w:sz w:val="24"/>
        </w:rPr>
        <w:t xml:space="preserve">that </w:t>
      </w:r>
      <w:r w:rsidRPr="00CF7EBC">
        <w:rPr>
          <w:sz w:val="24"/>
        </w:rPr>
        <w:t>the proposal has been uploaded.</w:t>
      </w:r>
    </w:p>
    <w:p w14:paraId="2AA64180" w14:textId="77777777" w:rsidR="00AA76C6" w:rsidRDefault="00AA76C6" w:rsidP="00A31CDA">
      <w:pPr>
        <w:jc w:val="both"/>
        <w:rPr>
          <w:sz w:val="24"/>
        </w:rPr>
      </w:pPr>
    </w:p>
    <w:p w14:paraId="206CF0C1" w14:textId="0E5CEB04" w:rsidR="007F6BD9" w:rsidRDefault="007F6BD9" w:rsidP="00A31CDA">
      <w:pPr>
        <w:jc w:val="both"/>
        <w:rPr>
          <w:sz w:val="24"/>
        </w:rPr>
      </w:pPr>
    </w:p>
    <w:p w14:paraId="1DB0B632" w14:textId="1F4A696B" w:rsidR="007F6BD9" w:rsidRDefault="007F6BD9" w:rsidP="00A31CDA">
      <w:pPr>
        <w:jc w:val="both"/>
        <w:rPr>
          <w:sz w:val="24"/>
        </w:rPr>
      </w:pPr>
    </w:p>
    <w:p w14:paraId="3F9E3EBA" w14:textId="633096D1" w:rsidR="007F6BD9" w:rsidRDefault="007F6BD9" w:rsidP="007F6BD9">
      <w:pPr>
        <w:jc w:val="both"/>
        <w:rPr>
          <w:sz w:val="24"/>
        </w:rPr>
      </w:pPr>
      <w:r>
        <w:rPr>
          <w:sz w:val="24"/>
        </w:rPr>
        <w:t xml:space="preserve">For any queries, please contact Virginia </w:t>
      </w:r>
      <w:proofErr w:type="spellStart"/>
      <w:r>
        <w:rPr>
          <w:sz w:val="24"/>
        </w:rPr>
        <w:t>Moraes</w:t>
      </w:r>
      <w:proofErr w:type="spellEnd"/>
      <w:r>
        <w:rPr>
          <w:sz w:val="24"/>
        </w:rPr>
        <w:t>: v.moraes@auckland.ac.nz</w:t>
      </w:r>
    </w:p>
    <w:p w14:paraId="3F406EE5" w14:textId="13695A55" w:rsidR="00B24317" w:rsidRDefault="00B24317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2686"/>
      </w:tblGrid>
      <w:tr w:rsidR="00D04FFD" w14:paraId="5406497D" w14:textId="77777777" w:rsidTr="007A1D6C">
        <w:tc>
          <w:tcPr>
            <w:tcW w:w="6374" w:type="dxa"/>
          </w:tcPr>
          <w:p w14:paraId="0FA0EA0A" w14:textId="27E942E0" w:rsidR="00D04FFD" w:rsidRDefault="00D04FFD" w:rsidP="003D306A">
            <w:pPr>
              <w:pStyle w:val="Subtitle"/>
              <w:tabs>
                <w:tab w:val="right" w:pos="10512"/>
              </w:tabs>
              <w:spacing w:before="120" w:after="120"/>
              <w:jc w:val="left"/>
            </w:pPr>
            <w:r>
              <w:lastRenderedPageBreak/>
              <w:t>Student Name</w:t>
            </w:r>
            <w:r w:rsidR="009A33AA">
              <w:t>:</w:t>
            </w:r>
          </w:p>
        </w:tc>
        <w:tc>
          <w:tcPr>
            <w:tcW w:w="2686" w:type="dxa"/>
          </w:tcPr>
          <w:p w14:paraId="3B4B54F0" w14:textId="3AB76225" w:rsidR="00D04FFD" w:rsidRDefault="00D04FFD" w:rsidP="003D306A">
            <w:pPr>
              <w:pStyle w:val="Subtitle"/>
              <w:tabs>
                <w:tab w:val="right" w:pos="10512"/>
              </w:tabs>
              <w:spacing w:before="120" w:after="120"/>
              <w:jc w:val="left"/>
            </w:pPr>
            <w:r>
              <w:t>ID</w:t>
            </w:r>
            <w:r w:rsidR="009A33AA">
              <w:t>:</w:t>
            </w:r>
          </w:p>
        </w:tc>
      </w:tr>
      <w:tr w:rsidR="000543C0" w14:paraId="2006CC77" w14:textId="77777777" w:rsidTr="007A1D6C">
        <w:tc>
          <w:tcPr>
            <w:tcW w:w="9060" w:type="dxa"/>
            <w:gridSpan w:val="2"/>
          </w:tcPr>
          <w:p w14:paraId="4CD598D4" w14:textId="77777777" w:rsidR="000543C0" w:rsidRDefault="000543C0" w:rsidP="003D306A">
            <w:pPr>
              <w:pStyle w:val="Subtitle"/>
              <w:tabs>
                <w:tab w:val="right" w:pos="10512"/>
              </w:tabs>
              <w:spacing w:before="120" w:after="120"/>
              <w:jc w:val="left"/>
            </w:pPr>
            <w:r>
              <w:t>Project Title:</w:t>
            </w:r>
          </w:p>
          <w:p w14:paraId="0F6E92EA" w14:textId="07CC89F8" w:rsidR="000543C0" w:rsidRDefault="000543C0" w:rsidP="003D306A">
            <w:pPr>
              <w:pStyle w:val="Subtitle"/>
              <w:tabs>
                <w:tab w:val="right" w:pos="10512"/>
              </w:tabs>
              <w:spacing w:before="120" w:after="120"/>
              <w:jc w:val="left"/>
            </w:pPr>
          </w:p>
        </w:tc>
      </w:tr>
      <w:tr w:rsidR="00A226A8" w14:paraId="54F914C4" w14:textId="77777777" w:rsidTr="007A1D6C">
        <w:tc>
          <w:tcPr>
            <w:tcW w:w="9060" w:type="dxa"/>
            <w:gridSpan w:val="2"/>
          </w:tcPr>
          <w:p w14:paraId="59DA119D" w14:textId="6AD40205" w:rsidR="00A226A8" w:rsidRPr="003D306A" w:rsidRDefault="00A226A8" w:rsidP="003D306A">
            <w:pPr>
              <w:pStyle w:val="Subtitle"/>
              <w:tabs>
                <w:tab w:val="right" w:pos="10512"/>
              </w:tabs>
              <w:spacing w:before="120" w:after="120"/>
              <w:jc w:val="left"/>
              <w:rPr>
                <w:smallCaps w:val="0"/>
                <w:sz w:val="20"/>
              </w:rPr>
            </w:pPr>
            <w:r w:rsidRPr="003D306A">
              <w:rPr>
                <w:smallCaps w:val="0"/>
                <w:sz w:val="20"/>
              </w:rPr>
              <w:t xml:space="preserve">Project Aim(s) </w:t>
            </w:r>
            <w:r w:rsidRPr="003D306A">
              <w:rPr>
                <w:b w:val="0"/>
                <w:sz w:val="16"/>
                <w:szCs w:val="16"/>
              </w:rPr>
              <w:t>Please</w:t>
            </w:r>
            <w:r w:rsidR="009231D6">
              <w:rPr>
                <w:b w:val="0"/>
                <w:sz w:val="16"/>
                <w:szCs w:val="16"/>
              </w:rPr>
              <w:t xml:space="preserve"> provide a brief summary of the </w:t>
            </w:r>
            <w:r w:rsidRPr="003D306A">
              <w:rPr>
                <w:b w:val="0"/>
                <w:sz w:val="16"/>
                <w:szCs w:val="16"/>
              </w:rPr>
              <w:t>hypothesis</w:t>
            </w:r>
            <w:r w:rsidR="00E32E78">
              <w:rPr>
                <w:b w:val="0"/>
                <w:sz w:val="16"/>
                <w:szCs w:val="16"/>
              </w:rPr>
              <w:t xml:space="preserve"> </w:t>
            </w:r>
            <w:r w:rsidR="009231D6">
              <w:rPr>
                <w:b w:val="0"/>
                <w:sz w:val="16"/>
                <w:szCs w:val="16"/>
              </w:rPr>
              <w:t>/</w:t>
            </w:r>
            <w:r w:rsidRPr="003D306A">
              <w:rPr>
                <w:b w:val="0"/>
                <w:sz w:val="16"/>
                <w:szCs w:val="16"/>
              </w:rPr>
              <w:t xml:space="preserve"> </w:t>
            </w:r>
            <w:r w:rsidR="009231D6">
              <w:rPr>
                <w:b w:val="0"/>
                <w:sz w:val="16"/>
                <w:szCs w:val="16"/>
              </w:rPr>
              <w:t>research question</w:t>
            </w:r>
            <w:r w:rsidR="00E32E78">
              <w:rPr>
                <w:b w:val="0"/>
                <w:sz w:val="16"/>
                <w:szCs w:val="16"/>
              </w:rPr>
              <w:t>(s)</w:t>
            </w:r>
            <w:r w:rsidR="009231D6" w:rsidRPr="003D306A">
              <w:rPr>
                <w:b w:val="0"/>
                <w:sz w:val="16"/>
                <w:szCs w:val="16"/>
              </w:rPr>
              <w:t xml:space="preserve"> </w:t>
            </w:r>
            <w:r w:rsidRPr="003D306A">
              <w:rPr>
                <w:b w:val="0"/>
                <w:sz w:val="16"/>
                <w:szCs w:val="16"/>
              </w:rPr>
              <w:t>to be tested</w:t>
            </w:r>
          </w:p>
          <w:p w14:paraId="1DE29E70" w14:textId="77777777" w:rsidR="00CF77D7" w:rsidRDefault="00CF77D7"/>
          <w:p w14:paraId="19E4DF78" w14:textId="77777777" w:rsidR="00CF77D7" w:rsidRDefault="00CF77D7"/>
          <w:p w14:paraId="7C5DBB95" w14:textId="77777777" w:rsidR="00CF77D7" w:rsidRDefault="00CF77D7"/>
          <w:p w14:paraId="32F23DCA" w14:textId="77777777" w:rsidR="00CF77D7" w:rsidRDefault="00CF77D7"/>
          <w:p w14:paraId="12392F33" w14:textId="77777777" w:rsidR="00CF77D7" w:rsidRDefault="00CF77D7"/>
          <w:p w14:paraId="36D46F93" w14:textId="77777777" w:rsidR="00CF77D7" w:rsidRDefault="00CF77D7"/>
          <w:p w14:paraId="0EC92F26" w14:textId="77777777" w:rsidR="00CF77D7" w:rsidRDefault="00CF77D7"/>
          <w:p w14:paraId="572288FD" w14:textId="77777777" w:rsidR="00CF77D7" w:rsidRDefault="00CF77D7"/>
          <w:p w14:paraId="62EE36FD" w14:textId="77777777" w:rsidR="00CF77D7" w:rsidRDefault="00CF77D7"/>
          <w:p w14:paraId="67C06305" w14:textId="77777777" w:rsidR="00CF77D7" w:rsidRDefault="00CF77D7"/>
          <w:p w14:paraId="5AA3B239" w14:textId="77777777" w:rsidR="00CF77D7" w:rsidRDefault="00CF77D7"/>
        </w:tc>
      </w:tr>
      <w:tr w:rsidR="00B124BF" w14:paraId="355BE96A" w14:textId="77777777" w:rsidTr="007A1D6C">
        <w:tc>
          <w:tcPr>
            <w:tcW w:w="9060" w:type="dxa"/>
            <w:gridSpan w:val="2"/>
          </w:tcPr>
          <w:p w14:paraId="1179F42E" w14:textId="77777777" w:rsidR="00B24317" w:rsidRPr="00B24317" w:rsidRDefault="00CF77D7" w:rsidP="003D306A">
            <w:pPr>
              <w:pStyle w:val="Subtitle"/>
              <w:jc w:val="left"/>
              <w:rPr>
                <w:b w:val="0"/>
                <w:smallCaps w:val="0"/>
                <w:sz w:val="20"/>
              </w:rPr>
            </w:pPr>
            <w:r w:rsidRPr="003D306A">
              <w:rPr>
                <w:smallCaps w:val="0"/>
                <w:sz w:val="20"/>
              </w:rPr>
              <w:t>Background</w:t>
            </w:r>
            <w:r w:rsidR="00B24317">
              <w:rPr>
                <w:smallCaps w:val="0"/>
                <w:sz w:val="20"/>
              </w:rPr>
              <w:t xml:space="preserve"> </w:t>
            </w:r>
            <w:r w:rsidR="00B24317" w:rsidRPr="00B24317">
              <w:rPr>
                <w:b w:val="0"/>
                <w:smallCaps w:val="0"/>
                <w:sz w:val="16"/>
                <w:szCs w:val="16"/>
              </w:rPr>
              <w:t>(up to 1 page)</w:t>
            </w:r>
            <w:r w:rsidR="00B24317" w:rsidRPr="00B24317">
              <w:rPr>
                <w:b w:val="0"/>
                <w:smallCaps w:val="0"/>
                <w:sz w:val="20"/>
              </w:rPr>
              <w:t xml:space="preserve"> </w:t>
            </w:r>
          </w:p>
          <w:p w14:paraId="729E77CB" w14:textId="5A22F2DC" w:rsidR="00B124BF" w:rsidRPr="003D306A" w:rsidRDefault="00CF77D7" w:rsidP="003D306A">
            <w:pPr>
              <w:pStyle w:val="Subtitle"/>
              <w:jc w:val="left"/>
              <w:rPr>
                <w:b w:val="0"/>
                <w:bCs w:val="0"/>
                <w:sz w:val="16"/>
              </w:rPr>
            </w:pPr>
            <w:r w:rsidRPr="003D306A">
              <w:rPr>
                <w:b w:val="0"/>
                <w:bCs w:val="0"/>
                <w:sz w:val="16"/>
              </w:rPr>
              <w:t>Please provide a brief summary of the background to the hypothesis/research question</w:t>
            </w:r>
          </w:p>
          <w:p w14:paraId="4466A9B9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 w:val="16"/>
              </w:rPr>
            </w:pPr>
          </w:p>
          <w:p w14:paraId="3189E52A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122956A0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56ECEDD9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5A6D80BC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35F0A382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6BBD8BB0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61A4DA7E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0C5F01D9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33D68ECA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4930B49F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6C8E1E69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23319C81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414DCC2B" w14:textId="77777777" w:rsidR="00CF77D7" w:rsidRPr="003D306A" w:rsidRDefault="00CF77D7" w:rsidP="003D306A">
            <w:pPr>
              <w:pStyle w:val="Subtitle"/>
              <w:jc w:val="left"/>
              <w:rPr>
                <w:b w:val="0"/>
                <w:bCs w:val="0"/>
                <w:szCs w:val="22"/>
              </w:rPr>
            </w:pPr>
          </w:p>
          <w:p w14:paraId="609E5626" w14:textId="77777777" w:rsidR="00CF77D7" w:rsidRPr="00335100" w:rsidRDefault="00CF77D7" w:rsidP="00CF77D7">
            <w:pPr>
              <w:pStyle w:val="Subtitle"/>
              <w:jc w:val="left"/>
            </w:pPr>
          </w:p>
        </w:tc>
      </w:tr>
      <w:tr w:rsidR="00A226A8" w14:paraId="470F8CED" w14:textId="77777777" w:rsidTr="007A1D6C">
        <w:trPr>
          <w:trHeight w:val="4668"/>
        </w:trPr>
        <w:tc>
          <w:tcPr>
            <w:tcW w:w="9060" w:type="dxa"/>
            <w:gridSpan w:val="2"/>
          </w:tcPr>
          <w:p w14:paraId="644971FC" w14:textId="7AAAE29C" w:rsidR="000543C0" w:rsidRDefault="00B124BF">
            <w:pPr>
              <w:rPr>
                <w:b/>
                <w:sz w:val="20"/>
                <w:szCs w:val="20"/>
              </w:rPr>
            </w:pPr>
            <w:r w:rsidRPr="003D306A">
              <w:rPr>
                <w:b/>
                <w:sz w:val="20"/>
                <w:szCs w:val="20"/>
              </w:rPr>
              <w:t xml:space="preserve">Research proposal </w:t>
            </w:r>
            <w:r w:rsidR="000543C0" w:rsidRPr="00B24317">
              <w:rPr>
                <w:sz w:val="16"/>
                <w:szCs w:val="16"/>
              </w:rPr>
              <w:t>(</w:t>
            </w:r>
            <w:r w:rsidR="00E32E78">
              <w:rPr>
                <w:sz w:val="16"/>
                <w:szCs w:val="16"/>
              </w:rPr>
              <w:t>1-2</w:t>
            </w:r>
            <w:r w:rsidR="000543C0" w:rsidRPr="00B24317">
              <w:rPr>
                <w:sz w:val="16"/>
                <w:szCs w:val="16"/>
              </w:rPr>
              <w:t xml:space="preserve"> pages)</w:t>
            </w:r>
          </w:p>
          <w:p w14:paraId="221659C8" w14:textId="0A2E99FC" w:rsidR="009231D6" w:rsidRDefault="000543C0">
            <w:pPr>
              <w:rPr>
                <w:rStyle w:val="SubtitleChar"/>
                <w:b w:val="0"/>
                <w:bCs w:val="0"/>
                <w:sz w:val="16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9231D6" w:rsidRPr="003D306A">
              <w:rPr>
                <w:rStyle w:val="SubtitleChar"/>
                <w:b w:val="0"/>
                <w:bCs w:val="0"/>
                <w:sz w:val="16"/>
              </w:rPr>
              <w:t>Please provide</w:t>
            </w:r>
            <w:r w:rsidR="009231D6">
              <w:rPr>
                <w:rStyle w:val="SubtitleChar"/>
                <w:b w:val="0"/>
                <w:bCs w:val="0"/>
                <w:sz w:val="16"/>
              </w:rPr>
              <w:t>:</w:t>
            </w:r>
          </w:p>
          <w:p w14:paraId="4E7F1211" w14:textId="77777777" w:rsidR="009231D6" w:rsidRDefault="009231D6">
            <w:pPr>
              <w:rPr>
                <w:rStyle w:val="SubtitleChar"/>
                <w:b w:val="0"/>
                <w:bCs w:val="0"/>
                <w:sz w:val="16"/>
              </w:rPr>
            </w:pPr>
          </w:p>
          <w:p w14:paraId="07099B07" w14:textId="77777777" w:rsidR="00CF7EBC" w:rsidRDefault="00B124BF" w:rsidP="00CF7EBC">
            <w:pPr>
              <w:pStyle w:val="ListParagraph"/>
              <w:numPr>
                <w:ilvl w:val="0"/>
                <w:numId w:val="15"/>
              </w:numPr>
              <w:rPr>
                <w:rStyle w:val="SubtitleChar"/>
                <w:b w:val="0"/>
                <w:bCs w:val="0"/>
                <w:sz w:val="16"/>
              </w:rPr>
            </w:pPr>
            <w:r w:rsidRPr="00CF7EBC">
              <w:rPr>
                <w:rStyle w:val="SubtitleChar"/>
                <w:b w:val="0"/>
                <w:bCs w:val="0"/>
                <w:sz w:val="16"/>
              </w:rPr>
              <w:t>a summary of the proposed study</w:t>
            </w:r>
            <w:r w:rsidR="009231D6" w:rsidRPr="00CF7EBC">
              <w:rPr>
                <w:rStyle w:val="SubtitleChar"/>
                <w:b w:val="0"/>
                <w:bCs w:val="0"/>
                <w:sz w:val="16"/>
              </w:rPr>
              <w:t>/experimental</w:t>
            </w:r>
            <w:r w:rsidRPr="00CF7EBC">
              <w:rPr>
                <w:rStyle w:val="SubtitleChar"/>
                <w:b w:val="0"/>
                <w:bCs w:val="0"/>
                <w:sz w:val="16"/>
              </w:rPr>
              <w:t xml:space="preserve"> design</w:t>
            </w:r>
          </w:p>
          <w:p w14:paraId="07EF9F2B" w14:textId="5005FACF" w:rsidR="00A226A8" w:rsidRPr="00CF7EBC" w:rsidRDefault="00CF7EBC" w:rsidP="00CF7EBC">
            <w:pPr>
              <w:pStyle w:val="ListParagraph"/>
              <w:numPr>
                <w:ilvl w:val="0"/>
                <w:numId w:val="15"/>
              </w:numPr>
              <w:rPr>
                <w:rStyle w:val="SubtitleChar"/>
                <w:b w:val="0"/>
                <w:bCs w:val="0"/>
                <w:sz w:val="16"/>
              </w:rPr>
            </w:pPr>
            <w:r>
              <w:rPr>
                <w:rStyle w:val="SubtitleChar"/>
                <w:b w:val="0"/>
                <w:bCs w:val="0"/>
                <w:sz w:val="16"/>
              </w:rPr>
              <w:t>d</w:t>
            </w:r>
            <w:r w:rsidR="00BE494F" w:rsidRPr="00CF7EBC">
              <w:rPr>
                <w:rStyle w:val="SubtitleChar"/>
                <w:b w:val="0"/>
                <w:bCs w:val="0"/>
                <w:sz w:val="16"/>
              </w:rPr>
              <w:t xml:space="preserve">etails of the </w:t>
            </w:r>
            <w:r w:rsidR="009231D6" w:rsidRPr="00CF7EBC">
              <w:rPr>
                <w:rStyle w:val="SubtitleChar"/>
                <w:b w:val="0"/>
                <w:bCs w:val="0"/>
                <w:sz w:val="16"/>
              </w:rPr>
              <w:t xml:space="preserve">methods/techniques </w:t>
            </w:r>
            <w:r w:rsidR="00BE494F" w:rsidRPr="00CF7EBC">
              <w:rPr>
                <w:rStyle w:val="SubtitleChar"/>
                <w:b w:val="0"/>
                <w:bCs w:val="0"/>
                <w:sz w:val="16"/>
              </w:rPr>
              <w:t>t</w:t>
            </w:r>
            <w:r w:rsidR="00BE494F" w:rsidRPr="00CF7EBC">
              <w:rPr>
                <w:rStyle w:val="SubtitleChar"/>
                <w:b w:val="0"/>
                <w:sz w:val="16"/>
              </w:rPr>
              <w:t xml:space="preserve">hat you </w:t>
            </w:r>
            <w:r w:rsidR="009231D6" w:rsidRPr="00CF7EBC">
              <w:rPr>
                <w:rStyle w:val="SubtitleChar"/>
                <w:b w:val="0"/>
                <w:bCs w:val="0"/>
                <w:sz w:val="16"/>
              </w:rPr>
              <w:t xml:space="preserve">plan to undertake </w:t>
            </w:r>
            <w:r w:rsidR="00BE494F" w:rsidRPr="00CF7EBC">
              <w:rPr>
                <w:rStyle w:val="SubtitleChar"/>
                <w:b w:val="0"/>
                <w:bCs w:val="0"/>
                <w:sz w:val="16"/>
              </w:rPr>
              <w:t xml:space="preserve">in </w:t>
            </w:r>
            <w:r w:rsidR="009231D6" w:rsidRPr="00CF7EBC">
              <w:rPr>
                <w:rStyle w:val="SubtitleChar"/>
                <w:b w:val="0"/>
                <w:bCs w:val="0"/>
                <w:sz w:val="16"/>
              </w:rPr>
              <w:t>this work</w:t>
            </w:r>
            <w:r w:rsidR="000543C0" w:rsidRPr="00CF7EBC">
              <w:rPr>
                <w:rStyle w:val="SubtitleChar"/>
                <w:b w:val="0"/>
                <w:bCs w:val="0"/>
                <w:sz w:val="16"/>
              </w:rPr>
              <w:t xml:space="preserve"> and</w:t>
            </w:r>
            <w:r w:rsidR="00BE494F" w:rsidRPr="00CF7EBC">
              <w:rPr>
                <w:rStyle w:val="SubtitleChar"/>
                <w:b w:val="0"/>
                <w:bCs w:val="0"/>
                <w:sz w:val="16"/>
              </w:rPr>
              <w:t>,</w:t>
            </w:r>
            <w:r w:rsidR="000543C0" w:rsidRPr="00CF7EBC">
              <w:rPr>
                <w:rStyle w:val="SubtitleChar"/>
                <w:b w:val="0"/>
                <w:bCs w:val="0"/>
                <w:sz w:val="16"/>
              </w:rPr>
              <w:t xml:space="preserve"> where appropriate</w:t>
            </w:r>
            <w:r w:rsidR="00BE494F" w:rsidRPr="00CF7EBC">
              <w:rPr>
                <w:rStyle w:val="SubtitleChar"/>
                <w:b w:val="0"/>
                <w:bCs w:val="0"/>
                <w:sz w:val="16"/>
              </w:rPr>
              <w:t xml:space="preserve">, </w:t>
            </w:r>
            <w:r w:rsidR="000543C0" w:rsidRPr="00CF7EBC">
              <w:rPr>
                <w:rStyle w:val="SubtitleChar"/>
                <w:b w:val="0"/>
                <w:bCs w:val="0"/>
                <w:sz w:val="16"/>
              </w:rPr>
              <w:t xml:space="preserve">alternative plans </w:t>
            </w:r>
            <w:r w:rsidR="0086604F" w:rsidRPr="00CF7EBC">
              <w:rPr>
                <w:rStyle w:val="SubtitleChar"/>
                <w:b w:val="0"/>
                <w:bCs w:val="0"/>
                <w:sz w:val="16"/>
              </w:rPr>
              <w:t>if problems were to ari</w:t>
            </w:r>
            <w:r w:rsidRPr="00CF7EBC">
              <w:rPr>
                <w:rStyle w:val="SubtitleChar"/>
                <w:b w:val="0"/>
                <w:bCs w:val="0"/>
                <w:sz w:val="16"/>
              </w:rPr>
              <w:t>se</w:t>
            </w:r>
          </w:p>
          <w:p w14:paraId="42C32707" w14:textId="77777777" w:rsidR="00A2025A" w:rsidRPr="003D306A" w:rsidRDefault="00A2025A">
            <w:pPr>
              <w:rPr>
                <w:rStyle w:val="SubtitleChar"/>
                <w:b w:val="0"/>
                <w:bCs w:val="0"/>
                <w:szCs w:val="22"/>
              </w:rPr>
            </w:pPr>
          </w:p>
          <w:p w14:paraId="53BD2071" w14:textId="77777777" w:rsidR="00A2025A" w:rsidRPr="003D306A" w:rsidRDefault="00A2025A">
            <w:pPr>
              <w:rPr>
                <w:rStyle w:val="SubtitleChar"/>
                <w:b w:val="0"/>
                <w:bCs w:val="0"/>
                <w:szCs w:val="22"/>
              </w:rPr>
            </w:pPr>
          </w:p>
          <w:p w14:paraId="19927448" w14:textId="77777777" w:rsidR="00A2025A" w:rsidRPr="003D306A" w:rsidRDefault="00A2025A">
            <w:pPr>
              <w:rPr>
                <w:rStyle w:val="SubtitleChar"/>
                <w:b w:val="0"/>
                <w:bCs w:val="0"/>
                <w:szCs w:val="22"/>
              </w:rPr>
            </w:pPr>
          </w:p>
          <w:p w14:paraId="2283B0D8" w14:textId="77777777" w:rsidR="00A2025A" w:rsidRPr="003D306A" w:rsidRDefault="00A2025A">
            <w:pPr>
              <w:rPr>
                <w:rStyle w:val="SubtitleChar"/>
                <w:b w:val="0"/>
                <w:bCs w:val="0"/>
                <w:szCs w:val="22"/>
              </w:rPr>
            </w:pPr>
          </w:p>
          <w:p w14:paraId="31241B45" w14:textId="77777777" w:rsidR="00A2025A" w:rsidRPr="003D306A" w:rsidRDefault="00A2025A">
            <w:pPr>
              <w:rPr>
                <w:rStyle w:val="SubtitleChar"/>
                <w:b w:val="0"/>
                <w:bCs w:val="0"/>
                <w:szCs w:val="22"/>
              </w:rPr>
            </w:pPr>
          </w:p>
          <w:p w14:paraId="513706DF" w14:textId="77777777" w:rsidR="00CF77D7" w:rsidRDefault="00CF77D7"/>
        </w:tc>
      </w:tr>
      <w:tr w:rsidR="00A226A8" w14:paraId="479201F2" w14:textId="77777777" w:rsidTr="007A1D6C">
        <w:tc>
          <w:tcPr>
            <w:tcW w:w="9060" w:type="dxa"/>
            <w:gridSpan w:val="2"/>
          </w:tcPr>
          <w:p w14:paraId="48AE5955" w14:textId="0FC3B1E3" w:rsidR="00A2025A" w:rsidRPr="003D306A" w:rsidRDefault="000543C0" w:rsidP="003D306A">
            <w:pPr>
              <w:pStyle w:val="Title"/>
              <w:tabs>
                <w:tab w:val="num" w:pos="360"/>
              </w:tabs>
              <w:jc w:val="left"/>
              <w:rPr>
                <w:b w:val="0"/>
                <w:smallCaps/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Timeline: </w:t>
            </w:r>
            <w:r w:rsidRPr="00BB4B6E">
              <w:rPr>
                <w:rStyle w:val="SubtitleChar"/>
                <w:sz w:val="16"/>
                <w:szCs w:val="16"/>
              </w:rPr>
              <w:t>p</w:t>
            </w:r>
            <w:r w:rsidR="00BE494F">
              <w:rPr>
                <w:rStyle w:val="SubtitleChar"/>
                <w:sz w:val="16"/>
                <w:szCs w:val="16"/>
              </w:rPr>
              <w:t>lease</w:t>
            </w:r>
            <w:r w:rsidR="00BE494F" w:rsidRPr="00CF7EBC">
              <w:rPr>
                <w:rStyle w:val="SubtitleChar"/>
                <w:sz w:val="16"/>
              </w:rPr>
              <w:t xml:space="preserve"> </w:t>
            </w:r>
            <w:r w:rsidR="00BE494F">
              <w:rPr>
                <w:rStyle w:val="SubtitleChar"/>
                <w:sz w:val="16"/>
                <w:szCs w:val="16"/>
              </w:rPr>
              <w:t>p</w:t>
            </w:r>
            <w:r w:rsidRPr="00BB4B6E">
              <w:rPr>
                <w:rStyle w:val="SubtitleChar"/>
                <w:sz w:val="16"/>
                <w:szCs w:val="16"/>
              </w:rPr>
              <w:t>rovide a timeline (e.g</w:t>
            </w:r>
            <w:r w:rsidR="0086604F" w:rsidRPr="00BB4B6E">
              <w:rPr>
                <w:rStyle w:val="SubtitleChar"/>
                <w:sz w:val="16"/>
                <w:szCs w:val="16"/>
              </w:rPr>
              <w:t xml:space="preserve">. </w:t>
            </w:r>
            <w:r w:rsidRPr="00CF7EBC">
              <w:rPr>
                <w:rStyle w:val="SubtitleChar"/>
                <w:sz w:val="16"/>
              </w:rPr>
              <w:t>table, Gantt chart, flow chart) for th</w:t>
            </w:r>
            <w:r w:rsidR="00CF7EBC">
              <w:rPr>
                <w:rStyle w:val="SubtitleChar"/>
                <w:sz w:val="16"/>
              </w:rPr>
              <w:t>e proposed</w:t>
            </w:r>
            <w:r w:rsidRPr="00CF7EBC">
              <w:rPr>
                <w:rStyle w:val="SubtitleChar"/>
                <w:sz w:val="16"/>
              </w:rPr>
              <w:t xml:space="preserve"> work. Include time for thesis preparation and participation in conferences etc. (note: this will be used as a guide to assess your progress in a mid-year review).</w:t>
            </w:r>
          </w:p>
          <w:p w14:paraId="63A5FD66" w14:textId="77777777" w:rsidR="00A2025A" w:rsidRPr="003D306A" w:rsidRDefault="00A2025A" w:rsidP="003D306A">
            <w:pPr>
              <w:pStyle w:val="Title"/>
              <w:tabs>
                <w:tab w:val="num" w:pos="360"/>
              </w:tabs>
              <w:jc w:val="left"/>
              <w:rPr>
                <w:b w:val="0"/>
                <w:smallCaps/>
                <w:sz w:val="20"/>
                <w:szCs w:val="20"/>
              </w:rPr>
            </w:pPr>
          </w:p>
          <w:p w14:paraId="71F724FE" w14:textId="77777777" w:rsidR="00A2025A" w:rsidRPr="003D306A" w:rsidRDefault="00A2025A" w:rsidP="003D306A">
            <w:pPr>
              <w:pStyle w:val="Title"/>
              <w:tabs>
                <w:tab w:val="num" w:pos="360"/>
              </w:tabs>
              <w:jc w:val="left"/>
              <w:rPr>
                <w:b w:val="0"/>
                <w:smallCaps/>
                <w:sz w:val="20"/>
                <w:szCs w:val="20"/>
              </w:rPr>
            </w:pPr>
          </w:p>
          <w:p w14:paraId="3153168A" w14:textId="77777777" w:rsidR="00A2025A" w:rsidRPr="003D306A" w:rsidRDefault="00A2025A" w:rsidP="003D306A">
            <w:pPr>
              <w:pStyle w:val="Title"/>
              <w:tabs>
                <w:tab w:val="num" w:pos="360"/>
              </w:tabs>
              <w:jc w:val="left"/>
              <w:rPr>
                <w:b w:val="0"/>
                <w:smallCaps/>
                <w:sz w:val="20"/>
                <w:szCs w:val="20"/>
              </w:rPr>
            </w:pPr>
          </w:p>
          <w:p w14:paraId="5B94861F" w14:textId="77777777" w:rsidR="00CF77D7" w:rsidRPr="003D306A" w:rsidRDefault="00CF77D7" w:rsidP="003D306A">
            <w:pPr>
              <w:pStyle w:val="Title"/>
              <w:tabs>
                <w:tab w:val="num" w:pos="360"/>
              </w:tabs>
              <w:jc w:val="left"/>
              <w:rPr>
                <w:b w:val="0"/>
                <w:smallCaps/>
                <w:sz w:val="20"/>
                <w:szCs w:val="20"/>
              </w:rPr>
            </w:pPr>
          </w:p>
          <w:p w14:paraId="6BEA32DE" w14:textId="0A89A2C6" w:rsidR="00CF77D7" w:rsidRDefault="00CF77D7" w:rsidP="003D306A">
            <w:pPr>
              <w:pStyle w:val="Title"/>
              <w:tabs>
                <w:tab w:val="num" w:pos="360"/>
              </w:tabs>
              <w:jc w:val="left"/>
              <w:rPr>
                <w:smallCaps/>
                <w:sz w:val="20"/>
                <w:szCs w:val="20"/>
              </w:rPr>
            </w:pPr>
          </w:p>
          <w:p w14:paraId="5D364983" w14:textId="06AF20A7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z w:val="20"/>
                <w:szCs w:val="20"/>
              </w:rPr>
            </w:pPr>
          </w:p>
          <w:p w14:paraId="07845607" w14:textId="7AE4F639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z w:val="20"/>
                <w:szCs w:val="20"/>
              </w:rPr>
            </w:pPr>
          </w:p>
          <w:p w14:paraId="3CC6E4F0" w14:textId="3549AB52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z w:val="20"/>
                <w:szCs w:val="20"/>
              </w:rPr>
            </w:pPr>
          </w:p>
          <w:p w14:paraId="663E4459" w14:textId="7DD1092F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z w:val="20"/>
                <w:szCs w:val="20"/>
              </w:rPr>
            </w:pPr>
          </w:p>
          <w:p w14:paraId="575A3DC5" w14:textId="77777777" w:rsidR="0086604F" w:rsidRPr="003D306A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mallCaps/>
                <w:sz w:val="20"/>
                <w:szCs w:val="20"/>
              </w:rPr>
            </w:pPr>
          </w:p>
          <w:p w14:paraId="12AE662A" w14:textId="77777777" w:rsidR="00A226A8" w:rsidRDefault="00A226A8"/>
        </w:tc>
      </w:tr>
      <w:tr w:rsidR="0086604F" w14:paraId="7AE45AB8" w14:textId="77777777" w:rsidTr="007A1D6C">
        <w:tc>
          <w:tcPr>
            <w:tcW w:w="9060" w:type="dxa"/>
            <w:gridSpan w:val="2"/>
          </w:tcPr>
          <w:p w14:paraId="5B961645" w14:textId="061FD6F1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rStyle w:val="SubtitleChar"/>
                <w:sz w:val="16"/>
              </w:rPr>
            </w:pPr>
            <w:r>
              <w:rPr>
                <w:sz w:val="20"/>
                <w:szCs w:val="20"/>
              </w:rPr>
              <w:t>Additional information</w:t>
            </w:r>
            <w:r w:rsidR="00BE494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(optional): </w:t>
            </w:r>
            <w:r>
              <w:rPr>
                <w:rStyle w:val="SubtitleChar"/>
                <w:sz w:val="16"/>
              </w:rPr>
              <w:t>P</w:t>
            </w:r>
            <w:r w:rsidR="00BE494F">
              <w:rPr>
                <w:rStyle w:val="SubtitleChar"/>
                <w:sz w:val="16"/>
              </w:rPr>
              <w:t>lease p</w:t>
            </w:r>
            <w:r>
              <w:rPr>
                <w:rStyle w:val="SubtitleChar"/>
                <w:sz w:val="16"/>
              </w:rPr>
              <w:t>rovide a</w:t>
            </w:r>
            <w:r w:rsidR="00B24317">
              <w:rPr>
                <w:rStyle w:val="SubtitleChar"/>
                <w:sz w:val="16"/>
              </w:rPr>
              <w:t>ny</w:t>
            </w:r>
            <w:r>
              <w:rPr>
                <w:rStyle w:val="SubtitleChar"/>
                <w:sz w:val="16"/>
              </w:rPr>
              <w:t xml:space="preserve"> information or considerations that may be relevant to the project not covered in the sections above. </w:t>
            </w:r>
          </w:p>
          <w:p w14:paraId="053E870B" w14:textId="77777777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z w:val="20"/>
                <w:szCs w:val="20"/>
              </w:rPr>
            </w:pPr>
          </w:p>
          <w:p w14:paraId="10C44DD7" w14:textId="77777777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z w:val="20"/>
                <w:szCs w:val="20"/>
              </w:rPr>
            </w:pPr>
          </w:p>
          <w:p w14:paraId="3024B03B" w14:textId="77777777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z w:val="20"/>
                <w:szCs w:val="20"/>
              </w:rPr>
            </w:pPr>
          </w:p>
          <w:p w14:paraId="59CF25A7" w14:textId="55EAEA20" w:rsidR="0086604F" w:rsidRDefault="0086604F" w:rsidP="003D306A">
            <w:pPr>
              <w:pStyle w:val="Title"/>
              <w:tabs>
                <w:tab w:val="num" w:pos="360"/>
              </w:tabs>
              <w:jc w:val="left"/>
              <w:rPr>
                <w:sz w:val="20"/>
                <w:szCs w:val="20"/>
              </w:rPr>
            </w:pPr>
          </w:p>
        </w:tc>
      </w:tr>
      <w:tr w:rsidR="007A1D6C" w14:paraId="5A474E84" w14:textId="77777777" w:rsidTr="007A1D6C">
        <w:tc>
          <w:tcPr>
            <w:tcW w:w="9060" w:type="dxa"/>
            <w:gridSpan w:val="2"/>
          </w:tcPr>
          <w:p w14:paraId="1705870E" w14:textId="1A37AFBF" w:rsidR="007A1D6C" w:rsidRPr="00ED2381" w:rsidRDefault="007A1D6C" w:rsidP="007A1D6C">
            <w:pPr>
              <w:rPr>
                <w:rStyle w:val="SubtitleChar"/>
                <w:b w:val="0"/>
                <w:bCs w:val="0"/>
                <w:sz w:val="12"/>
                <w:szCs w:val="12"/>
              </w:rPr>
            </w:pPr>
            <w:r w:rsidRPr="007A1D6C">
              <w:rPr>
                <w:b/>
                <w:bCs/>
                <w:sz w:val="20"/>
                <w:szCs w:val="20"/>
              </w:rPr>
              <w:t>COVID19 contingency plan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ED2381">
              <w:rPr>
                <w:rStyle w:val="SubtitleChar"/>
                <w:b w:val="0"/>
                <w:bCs w:val="0"/>
                <w:sz w:val="12"/>
                <w:szCs w:val="12"/>
              </w:rPr>
              <w:t>PLEASE PROVIDE A CONTINGENCY PLAN IN THE EVENT OF COVID 19 LOCKDOWNS</w:t>
            </w:r>
          </w:p>
          <w:p w14:paraId="4A1AEE0A" w14:textId="18C4D0D4" w:rsidR="007A1D6C" w:rsidRPr="00AB2499" w:rsidRDefault="007A1D6C" w:rsidP="00F879F9">
            <w:pPr>
              <w:pStyle w:val="Subtitle"/>
              <w:jc w:val="left"/>
              <w:rPr>
                <w:sz w:val="20"/>
                <w:szCs w:val="20"/>
              </w:rPr>
            </w:pPr>
          </w:p>
          <w:p w14:paraId="518C081E" w14:textId="4C00B746" w:rsidR="007A1D6C" w:rsidRPr="00AB2499" w:rsidRDefault="007A1D6C" w:rsidP="00F879F9">
            <w:pPr>
              <w:pStyle w:val="Subtitle"/>
              <w:jc w:val="left"/>
              <w:rPr>
                <w:sz w:val="20"/>
                <w:szCs w:val="20"/>
              </w:rPr>
            </w:pPr>
          </w:p>
          <w:p w14:paraId="5283E3F3" w14:textId="28CCD438" w:rsidR="00F879F9" w:rsidRPr="00AB2499" w:rsidRDefault="00F879F9" w:rsidP="00F879F9">
            <w:pPr>
              <w:pStyle w:val="Subtitle"/>
              <w:jc w:val="left"/>
              <w:rPr>
                <w:sz w:val="20"/>
                <w:szCs w:val="20"/>
              </w:rPr>
            </w:pPr>
          </w:p>
          <w:p w14:paraId="54F6343F" w14:textId="043F2ECE" w:rsidR="00F879F9" w:rsidRPr="00AB2499" w:rsidRDefault="00F879F9" w:rsidP="00F879F9">
            <w:pPr>
              <w:pStyle w:val="Subtitle"/>
              <w:jc w:val="left"/>
              <w:rPr>
                <w:sz w:val="20"/>
                <w:szCs w:val="20"/>
              </w:rPr>
            </w:pPr>
          </w:p>
          <w:p w14:paraId="06F3471E" w14:textId="3DFBF8CE" w:rsidR="00F879F9" w:rsidRPr="00AB2499" w:rsidRDefault="00F879F9" w:rsidP="00F879F9">
            <w:pPr>
              <w:pStyle w:val="Subtitle"/>
              <w:jc w:val="left"/>
              <w:rPr>
                <w:sz w:val="20"/>
                <w:szCs w:val="20"/>
              </w:rPr>
            </w:pPr>
          </w:p>
          <w:p w14:paraId="0684C571" w14:textId="77777777" w:rsidR="00F879F9" w:rsidRPr="00AB2499" w:rsidRDefault="00F879F9" w:rsidP="00F879F9">
            <w:pPr>
              <w:pStyle w:val="Subtitle"/>
              <w:jc w:val="left"/>
              <w:rPr>
                <w:sz w:val="20"/>
                <w:szCs w:val="20"/>
              </w:rPr>
            </w:pPr>
          </w:p>
          <w:p w14:paraId="63AE2C59" w14:textId="2BE8450C" w:rsidR="007A1D6C" w:rsidRPr="00AB2499" w:rsidRDefault="007A1D6C" w:rsidP="00F879F9">
            <w:pPr>
              <w:pStyle w:val="Subtitle"/>
              <w:jc w:val="left"/>
              <w:rPr>
                <w:sz w:val="20"/>
                <w:szCs w:val="20"/>
              </w:rPr>
            </w:pPr>
          </w:p>
          <w:p w14:paraId="08ADBAB9" w14:textId="77777777" w:rsidR="007A1D6C" w:rsidRPr="00AB2499" w:rsidRDefault="007A1D6C" w:rsidP="007A1D6C">
            <w:pPr>
              <w:rPr>
                <w:b/>
                <w:bCs/>
                <w:sz w:val="20"/>
                <w:szCs w:val="20"/>
              </w:rPr>
            </w:pPr>
          </w:p>
          <w:p w14:paraId="088E6863" w14:textId="77777777" w:rsidR="007A1D6C" w:rsidRPr="007A1D6C" w:rsidRDefault="007A1D6C">
            <w:pPr>
              <w:rPr>
                <w:sz w:val="20"/>
                <w:szCs w:val="20"/>
              </w:rPr>
            </w:pPr>
          </w:p>
        </w:tc>
      </w:tr>
    </w:tbl>
    <w:p w14:paraId="4A013E13" w14:textId="77777777" w:rsidR="00BF1F69" w:rsidRDefault="00BF1F69"/>
    <w:sectPr w:rsidR="00BF1F69" w:rsidSect="00772593">
      <w:headerReference w:type="even" r:id="rId9"/>
      <w:headerReference w:type="default" r:id="rId10"/>
      <w:footerReference w:type="even" r:id="rId11"/>
      <w:footerReference w:type="default" r:id="rId12"/>
      <w:pgSz w:w="11906" w:h="16838" w:code="9"/>
      <w:pgMar w:top="1440" w:right="1418" w:bottom="1440" w:left="1418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D43FA" w14:textId="77777777" w:rsidR="00C92476" w:rsidRDefault="00C92476" w:rsidP="00CE00CB">
      <w:pPr>
        <w:pStyle w:val="Subtitle"/>
      </w:pPr>
      <w:r>
        <w:separator/>
      </w:r>
    </w:p>
  </w:endnote>
  <w:endnote w:type="continuationSeparator" w:id="0">
    <w:p w14:paraId="000E58C0" w14:textId="77777777" w:rsidR="00C92476" w:rsidRDefault="00C92476" w:rsidP="00CE00CB">
      <w:pPr>
        <w:pStyle w:val="Subtitle"/>
      </w:pPr>
      <w:r>
        <w:continuationSeparator/>
      </w:r>
    </w:p>
  </w:endnote>
  <w:endnote w:type="continuationNotice" w:id="1">
    <w:p w14:paraId="6D6877F2" w14:textId="77777777" w:rsidR="00C92476" w:rsidRDefault="00C924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2725119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DA3360" w14:textId="007865F8" w:rsidR="00CF7EBC" w:rsidRDefault="00CF7EBC" w:rsidP="0041629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4CA3182" w14:textId="77777777" w:rsidR="00CF7EBC" w:rsidRDefault="00CF7E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1013206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2665A2" w14:textId="0FB2AF2B" w:rsidR="00CF7EBC" w:rsidRDefault="00CF7EBC" w:rsidP="0041629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E02CE39" w14:textId="77777777" w:rsidR="00CF7EBC" w:rsidRDefault="00CF7E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EE88A" w14:textId="77777777" w:rsidR="00C92476" w:rsidRDefault="00C92476" w:rsidP="00CE00CB">
      <w:pPr>
        <w:pStyle w:val="Subtitle"/>
      </w:pPr>
      <w:r>
        <w:separator/>
      </w:r>
    </w:p>
  </w:footnote>
  <w:footnote w:type="continuationSeparator" w:id="0">
    <w:p w14:paraId="3D48784E" w14:textId="77777777" w:rsidR="00C92476" w:rsidRDefault="00C92476" w:rsidP="00CE00CB">
      <w:pPr>
        <w:pStyle w:val="Subtitle"/>
      </w:pPr>
      <w:r>
        <w:continuationSeparator/>
      </w:r>
    </w:p>
  </w:footnote>
  <w:footnote w:type="continuationNotice" w:id="1">
    <w:p w14:paraId="3F289C50" w14:textId="77777777" w:rsidR="00C92476" w:rsidRDefault="00C924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6719061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92A8557" w14:textId="4E5A591C" w:rsidR="0086604F" w:rsidRDefault="0086604F" w:rsidP="00744F11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75153C" w14:textId="77777777" w:rsidR="0086604F" w:rsidRDefault="008660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7823891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77E893" w14:textId="70B995AD" w:rsidR="0086604F" w:rsidRDefault="00C92476" w:rsidP="00744F11">
        <w:pPr>
          <w:pStyle w:val="Header"/>
          <w:framePr w:wrap="none" w:vAnchor="text" w:hAnchor="margin" w:xAlign="center" w:y="1"/>
          <w:rPr>
            <w:rStyle w:val="PageNumber"/>
          </w:rPr>
        </w:pPr>
      </w:p>
    </w:sdtContent>
  </w:sdt>
  <w:p w14:paraId="1C9E017E" w14:textId="7A059193" w:rsidR="00772593" w:rsidRDefault="0067779B" w:rsidP="00772593">
    <w:pPr>
      <w:pStyle w:val="Header"/>
      <w:tabs>
        <w:tab w:val="clear" w:pos="4153"/>
        <w:tab w:val="clear" w:pos="8306"/>
        <w:tab w:val="right" w:pos="284"/>
      </w:tabs>
      <w:rPr>
        <w:sz w:val="18"/>
        <w:szCs w:val="18"/>
      </w:rPr>
    </w:pPr>
    <w:proofErr w:type="spellStart"/>
    <w:proofErr w:type="gramStart"/>
    <w:r w:rsidRPr="0067779B">
      <w:rPr>
        <w:sz w:val="20"/>
        <w:szCs w:val="20"/>
      </w:rPr>
      <w:t>Masters</w:t>
    </w:r>
    <w:proofErr w:type="spellEnd"/>
    <w:r w:rsidRPr="0067779B">
      <w:rPr>
        <w:sz w:val="20"/>
        <w:szCs w:val="20"/>
      </w:rPr>
      <w:t xml:space="preserve"> Degree</w:t>
    </w:r>
    <w:proofErr w:type="gramEnd"/>
    <w:r w:rsidRPr="0067779B">
      <w:rPr>
        <w:sz w:val="20"/>
        <w:szCs w:val="20"/>
      </w:rPr>
      <w:t xml:space="preserve"> </w:t>
    </w:r>
    <w:r w:rsidR="00772593" w:rsidRPr="0067779B">
      <w:rPr>
        <w:sz w:val="20"/>
        <w:szCs w:val="20"/>
      </w:rPr>
      <w:t>Project Proposal Form</w:t>
    </w:r>
  </w:p>
  <w:p w14:paraId="28D3767B" w14:textId="77777777" w:rsidR="0086604F" w:rsidRPr="00772593" w:rsidRDefault="0086604F" w:rsidP="00772593">
    <w:pPr>
      <w:pStyle w:val="Header"/>
      <w:tabs>
        <w:tab w:val="clear" w:pos="4153"/>
        <w:tab w:val="clear" w:pos="8306"/>
        <w:tab w:val="right" w:pos="284"/>
      </w:tabs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5A5F144"/>
    <w:multiLevelType w:val="hybridMultilevel"/>
    <w:tmpl w:val="C435B80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5D0B6E"/>
    <w:multiLevelType w:val="hybridMultilevel"/>
    <w:tmpl w:val="757487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5582C"/>
    <w:multiLevelType w:val="hybridMultilevel"/>
    <w:tmpl w:val="FDBCB870"/>
    <w:lvl w:ilvl="0" w:tplc="EAB83984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1922AA"/>
    <w:multiLevelType w:val="hybridMultilevel"/>
    <w:tmpl w:val="53F8E95E"/>
    <w:lvl w:ilvl="0" w:tplc="C158EFCE">
      <w:start w:val="5"/>
      <w:numFmt w:val="upp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F65562"/>
    <w:multiLevelType w:val="hybridMultilevel"/>
    <w:tmpl w:val="BF9A2460"/>
    <w:lvl w:ilvl="0" w:tplc="08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5" w15:restartNumberingAfterBreak="0">
    <w:nsid w:val="17A42239"/>
    <w:multiLevelType w:val="hybridMultilevel"/>
    <w:tmpl w:val="AF78340E"/>
    <w:lvl w:ilvl="0" w:tplc="1C100888">
      <w:start w:val="3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FC597C"/>
    <w:multiLevelType w:val="hybridMultilevel"/>
    <w:tmpl w:val="72D6EA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A26762"/>
    <w:multiLevelType w:val="hybridMultilevel"/>
    <w:tmpl w:val="C8146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1AA05E"/>
    <w:multiLevelType w:val="hybridMultilevel"/>
    <w:tmpl w:val="199BAB4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433B72B5"/>
    <w:multiLevelType w:val="hybridMultilevel"/>
    <w:tmpl w:val="F1C22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3C24AB"/>
    <w:multiLevelType w:val="hybridMultilevel"/>
    <w:tmpl w:val="E612C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E77CF5"/>
    <w:multiLevelType w:val="hybridMultilevel"/>
    <w:tmpl w:val="EAC08E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9C4BA"/>
    <w:multiLevelType w:val="hybridMultilevel"/>
    <w:tmpl w:val="76BDD16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64597113"/>
    <w:multiLevelType w:val="hybridMultilevel"/>
    <w:tmpl w:val="6FE4E4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8B2281"/>
    <w:multiLevelType w:val="hybridMultilevel"/>
    <w:tmpl w:val="52DA0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1564A"/>
    <w:multiLevelType w:val="hybridMultilevel"/>
    <w:tmpl w:val="52F4B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4821B5"/>
    <w:multiLevelType w:val="hybridMultilevel"/>
    <w:tmpl w:val="A670A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C05069"/>
    <w:multiLevelType w:val="hybridMultilevel"/>
    <w:tmpl w:val="23BC6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12"/>
  </w:num>
  <w:num w:numId="6">
    <w:abstractNumId w:val="8"/>
  </w:num>
  <w:num w:numId="7">
    <w:abstractNumId w:val="0"/>
  </w:num>
  <w:num w:numId="8">
    <w:abstractNumId w:val="1"/>
  </w:num>
  <w:num w:numId="9">
    <w:abstractNumId w:val="13"/>
  </w:num>
  <w:num w:numId="10">
    <w:abstractNumId w:val="11"/>
  </w:num>
  <w:num w:numId="11">
    <w:abstractNumId w:val="9"/>
  </w:num>
  <w:num w:numId="12">
    <w:abstractNumId w:val="15"/>
  </w:num>
  <w:num w:numId="13">
    <w:abstractNumId w:val="14"/>
  </w:num>
  <w:num w:numId="14">
    <w:abstractNumId w:val="17"/>
  </w:num>
  <w:num w:numId="15">
    <w:abstractNumId w:val="7"/>
  </w:num>
  <w:num w:numId="16">
    <w:abstractNumId w:val="6"/>
  </w:num>
  <w:num w:numId="17">
    <w:abstractNumId w:val="16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DM1szCxMDAxtLRQ0lEKTi0uzszPAykwrAUAfdFu0ywAAAA="/>
  </w:docVars>
  <w:rsids>
    <w:rsidRoot w:val="00CE00CB"/>
    <w:rsid w:val="000001AD"/>
    <w:rsid w:val="00003735"/>
    <w:rsid w:val="00005E51"/>
    <w:rsid w:val="00011B4D"/>
    <w:rsid w:val="000129FA"/>
    <w:rsid w:val="000150D5"/>
    <w:rsid w:val="0001582B"/>
    <w:rsid w:val="00015950"/>
    <w:rsid w:val="00015D47"/>
    <w:rsid w:val="000169E2"/>
    <w:rsid w:val="000171AD"/>
    <w:rsid w:val="000222DF"/>
    <w:rsid w:val="00022BA3"/>
    <w:rsid w:val="00023B86"/>
    <w:rsid w:val="0002541A"/>
    <w:rsid w:val="000266EA"/>
    <w:rsid w:val="0003028A"/>
    <w:rsid w:val="00033A97"/>
    <w:rsid w:val="00033FBA"/>
    <w:rsid w:val="00034E3E"/>
    <w:rsid w:val="000362CB"/>
    <w:rsid w:val="000365A6"/>
    <w:rsid w:val="00040DFF"/>
    <w:rsid w:val="00043F31"/>
    <w:rsid w:val="00044412"/>
    <w:rsid w:val="000472EA"/>
    <w:rsid w:val="000476A2"/>
    <w:rsid w:val="00051CCB"/>
    <w:rsid w:val="000543C0"/>
    <w:rsid w:val="00054545"/>
    <w:rsid w:val="00055588"/>
    <w:rsid w:val="000560DB"/>
    <w:rsid w:val="0006162F"/>
    <w:rsid w:val="00061F64"/>
    <w:rsid w:val="00066628"/>
    <w:rsid w:val="00070A32"/>
    <w:rsid w:val="0007320A"/>
    <w:rsid w:val="0007350E"/>
    <w:rsid w:val="00075DDB"/>
    <w:rsid w:val="00081A1F"/>
    <w:rsid w:val="00081B1F"/>
    <w:rsid w:val="00082375"/>
    <w:rsid w:val="0008398A"/>
    <w:rsid w:val="000860A0"/>
    <w:rsid w:val="0009050C"/>
    <w:rsid w:val="00092B84"/>
    <w:rsid w:val="00095778"/>
    <w:rsid w:val="00096A83"/>
    <w:rsid w:val="000A186B"/>
    <w:rsid w:val="000A3614"/>
    <w:rsid w:val="000A3C85"/>
    <w:rsid w:val="000A4966"/>
    <w:rsid w:val="000B333F"/>
    <w:rsid w:val="000B4376"/>
    <w:rsid w:val="000B4978"/>
    <w:rsid w:val="000B4E36"/>
    <w:rsid w:val="000B727B"/>
    <w:rsid w:val="000B7720"/>
    <w:rsid w:val="000C25F9"/>
    <w:rsid w:val="000C2B08"/>
    <w:rsid w:val="000C3E7A"/>
    <w:rsid w:val="000C4B53"/>
    <w:rsid w:val="000D2002"/>
    <w:rsid w:val="000D23CD"/>
    <w:rsid w:val="000D3C63"/>
    <w:rsid w:val="000D5582"/>
    <w:rsid w:val="000D5B2D"/>
    <w:rsid w:val="000D7769"/>
    <w:rsid w:val="000E01CF"/>
    <w:rsid w:val="000E3CD6"/>
    <w:rsid w:val="000E4EBE"/>
    <w:rsid w:val="000F2318"/>
    <w:rsid w:val="000F561C"/>
    <w:rsid w:val="000F5B8B"/>
    <w:rsid w:val="000F6AFA"/>
    <w:rsid w:val="000F7104"/>
    <w:rsid w:val="000F7E4D"/>
    <w:rsid w:val="001031B8"/>
    <w:rsid w:val="00107A88"/>
    <w:rsid w:val="00111457"/>
    <w:rsid w:val="00125AF3"/>
    <w:rsid w:val="00126659"/>
    <w:rsid w:val="00134FE8"/>
    <w:rsid w:val="00137BA5"/>
    <w:rsid w:val="00142C81"/>
    <w:rsid w:val="0014340E"/>
    <w:rsid w:val="00147535"/>
    <w:rsid w:val="00152A02"/>
    <w:rsid w:val="001540CE"/>
    <w:rsid w:val="00154F0A"/>
    <w:rsid w:val="00155D1B"/>
    <w:rsid w:val="00160712"/>
    <w:rsid w:val="00161B62"/>
    <w:rsid w:val="00161CCB"/>
    <w:rsid w:val="00162144"/>
    <w:rsid w:val="001706C4"/>
    <w:rsid w:val="0017676C"/>
    <w:rsid w:val="001806C8"/>
    <w:rsid w:val="001829F9"/>
    <w:rsid w:val="00183FAA"/>
    <w:rsid w:val="001A086B"/>
    <w:rsid w:val="001A5DC7"/>
    <w:rsid w:val="001A63B4"/>
    <w:rsid w:val="001B0656"/>
    <w:rsid w:val="001B1A87"/>
    <w:rsid w:val="001B2964"/>
    <w:rsid w:val="001B495D"/>
    <w:rsid w:val="001B4BC2"/>
    <w:rsid w:val="001C1EB3"/>
    <w:rsid w:val="001D2D99"/>
    <w:rsid w:val="001D58DE"/>
    <w:rsid w:val="001D6F77"/>
    <w:rsid w:val="001E07B8"/>
    <w:rsid w:val="001E2772"/>
    <w:rsid w:val="001E2970"/>
    <w:rsid w:val="001E2FA2"/>
    <w:rsid w:val="001E3160"/>
    <w:rsid w:val="001F3EA7"/>
    <w:rsid w:val="001F49DC"/>
    <w:rsid w:val="001F716B"/>
    <w:rsid w:val="002050A0"/>
    <w:rsid w:val="00207EFD"/>
    <w:rsid w:val="00212325"/>
    <w:rsid w:val="002134E5"/>
    <w:rsid w:val="002203EE"/>
    <w:rsid w:val="0022082C"/>
    <w:rsid w:val="002209C0"/>
    <w:rsid w:val="00224461"/>
    <w:rsid w:val="002248AB"/>
    <w:rsid w:val="00225BDB"/>
    <w:rsid w:val="00227019"/>
    <w:rsid w:val="0022789E"/>
    <w:rsid w:val="00231DA1"/>
    <w:rsid w:val="00237920"/>
    <w:rsid w:val="002379E7"/>
    <w:rsid w:val="00237F04"/>
    <w:rsid w:val="00241488"/>
    <w:rsid w:val="00245928"/>
    <w:rsid w:val="002474EA"/>
    <w:rsid w:val="00251B22"/>
    <w:rsid w:val="00253411"/>
    <w:rsid w:val="00254747"/>
    <w:rsid w:val="0025493D"/>
    <w:rsid w:val="00254A6A"/>
    <w:rsid w:val="00254CC9"/>
    <w:rsid w:val="00255E14"/>
    <w:rsid w:val="002562B3"/>
    <w:rsid w:val="00256357"/>
    <w:rsid w:val="002566FD"/>
    <w:rsid w:val="00261FA9"/>
    <w:rsid w:val="00263138"/>
    <w:rsid w:val="00270432"/>
    <w:rsid w:val="002714A4"/>
    <w:rsid w:val="00272EFC"/>
    <w:rsid w:val="00273372"/>
    <w:rsid w:val="00276148"/>
    <w:rsid w:val="002767C2"/>
    <w:rsid w:val="002768DC"/>
    <w:rsid w:val="00281C76"/>
    <w:rsid w:val="00284D73"/>
    <w:rsid w:val="0028598F"/>
    <w:rsid w:val="0029183B"/>
    <w:rsid w:val="00292874"/>
    <w:rsid w:val="00297AE5"/>
    <w:rsid w:val="002A0E45"/>
    <w:rsid w:val="002A134C"/>
    <w:rsid w:val="002A1F3F"/>
    <w:rsid w:val="002A2310"/>
    <w:rsid w:val="002A4E9C"/>
    <w:rsid w:val="002A7A10"/>
    <w:rsid w:val="002B06A9"/>
    <w:rsid w:val="002B0F45"/>
    <w:rsid w:val="002B14F6"/>
    <w:rsid w:val="002C432F"/>
    <w:rsid w:val="002C4E3E"/>
    <w:rsid w:val="002C70DD"/>
    <w:rsid w:val="002D1091"/>
    <w:rsid w:val="002D1113"/>
    <w:rsid w:val="002D3CBF"/>
    <w:rsid w:val="002D41D2"/>
    <w:rsid w:val="002D75EC"/>
    <w:rsid w:val="002D7C43"/>
    <w:rsid w:val="002E2351"/>
    <w:rsid w:val="002E2C95"/>
    <w:rsid w:val="002E6A3B"/>
    <w:rsid w:val="003016B5"/>
    <w:rsid w:val="003017A6"/>
    <w:rsid w:val="0030505C"/>
    <w:rsid w:val="00305239"/>
    <w:rsid w:val="00305258"/>
    <w:rsid w:val="0031129F"/>
    <w:rsid w:val="003122DF"/>
    <w:rsid w:val="003123EB"/>
    <w:rsid w:val="00312B57"/>
    <w:rsid w:val="00313651"/>
    <w:rsid w:val="003168D2"/>
    <w:rsid w:val="0032591F"/>
    <w:rsid w:val="0032678E"/>
    <w:rsid w:val="00327744"/>
    <w:rsid w:val="00327928"/>
    <w:rsid w:val="00331C14"/>
    <w:rsid w:val="0033338A"/>
    <w:rsid w:val="00333698"/>
    <w:rsid w:val="0033436D"/>
    <w:rsid w:val="00334AA6"/>
    <w:rsid w:val="00334BF5"/>
    <w:rsid w:val="00335100"/>
    <w:rsid w:val="00335A09"/>
    <w:rsid w:val="003368AF"/>
    <w:rsid w:val="00337080"/>
    <w:rsid w:val="00341C86"/>
    <w:rsid w:val="003420BA"/>
    <w:rsid w:val="00342793"/>
    <w:rsid w:val="00343C87"/>
    <w:rsid w:val="0034409D"/>
    <w:rsid w:val="0034690D"/>
    <w:rsid w:val="00350E34"/>
    <w:rsid w:val="003513D4"/>
    <w:rsid w:val="00352589"/>
    <w:rsid w:val="00355AE4"/>
    <w:rsid w:val="00356CCC"/>
    <w:rsid w:val="00357E2F"/>
    <w:rsid w:val="00364485"/>
    <w:rsid w:val="00366EB7"/>
    <w:rsid w:val="00371176"/>
    <w:rsid w:val="00374B96"/>
    <w:rsid w:val="00382F3F"/>
    <w:rsid w:val="0038504F"/>
    <w:rsid w:val="00385B2D"/>
    <w:rsid w:val="00386EA9"/>
    <w:rsid w:val="003A18D6"/>
    <w:rsid w:val="003A26A0"/>
    <w:rsid w:val="003A2737"/>
    <w:rsid w:val="003A565C"/>
    <w:rsid w:val="003B3DF6"/>
    <w:rsid w:val="003B4A6E"/>
    <w:rsid w:val="003B57FF"/>
    <w:rsid w:val="003C04FF"/>
    <w:rsid w:val="003C401E"/>
    <w:rsid w:val="003C4D8F"/>
    <w:rsid w:val="003C4F8D"/>
    <w:rsid w:val="003C5424"/>
    <w:rsid w:val="003C6034"/>
    <w:rsid w:val="003D306A"/>
    <w:rsid w:val="003D63EE"/>
    <w:rsid w:val="003E2ECC"/>
    <w:rsid w:val="003E3818"/>
    <w:rsid w:val="003E452E"/>
    <w:rsid w:val="003E7059"/>
    <w:rsid w:val="003F2F04"/>
    <w:rsid w:val="003F3D36"/>
    <w:rsid w:val="003F55D4"/>
    <w:rsid w:val="003F5D7A"/>
    <w:rsid w:val="003F5FA6"/>
    <w:rsid w:val="00400D3F"/>
    <w:rsid w:val="00401C81"/>
    <w:rsid w:val="004077B8"/>
    <w:rsid w:val="00412869"/>
    <w:rsid w:val="00415B51"/>
    <w:rsid w:val="00420731"/>
    <w:rsid w:val="00427685"/>
    <w:rsid w:val="00431A3B"/>
    <w:rsid w:val="00436868"/>
    <w:rsid w:val="0044041C"/>
    <w:rsid w:val="004421A4"/>
    <w:rsid w:val="00444644"/>
    <w:rsid w:val="00445FF2"/>
    <w:rsid w:val="00451167"/>
    <w:rsid w:val="004511E6"/>
    <w:rsid w:val="00451A6D"/>
    <w:rsid w:val="004531F8"/>
    <w:rsid w:val="00453673"/>
    <w:rsid w:val="00455A84"/>
    <w:rsid w:val="00456ABF"/>
    <w:rsid w:val="004626B9"/>
    <w:rsid w:val="00464926"/>
    <w:rsid w:val="004650D9"/>
    <w:rsid w:val="0046592D"/>
    <w:rsid w:val="00466617"/>
    <w:rsid w:val="0047087F"/>
    <w:rsid w:val="004732C8"/>
    <w:rsid w:val="00473994"/>
    <w:rsid w:val="004740A6"/>
    <w:rsid w:val="00474835"/>
    <w:rsid w:val="00483647"/>
    <w:rsid w:val="00484EF5"/>
    <w:rsid w:val="00485F9E"/>
    <w:rsid w:val="00487630"/>
    <w:rsid w:val="004951DD"/>
    <w:rsid w:val="004A07D8"/>
    <w:rsid w:val="004A0B6A"/>
    <w:rsid w:val="004A3888"/>
    <w:rsid w:val="004A61A3"/>
    <w:rsid w:val="004B30EB"/>
    <w:rsid w:val="004B3D3D"/>
    <w:rsid w:val="004B61E5"/>
    <w:rsid w:val="004B71CA"/>
    <w:rsid w:val="004B7B73"/>
    <w:rsid w:val="004C5742"/>
    <w:rsid w:val="004D2E52"/>
    <w:rsid w:val="004D6377"/>
    <w:rsid w:val="004D648D"/>
    <w:rsid w:val="004E2AAD"/>
    <w:rsid w:val="004E4F80"/>
    <w:rsid w:val="004E70CF"/>
    <w:rsid w:val="004F28DB"/>
    <w:rsid w:val="004F341B"/>
    <w:rsid w:val="004F38CC"/>
    <w:rsid w:val="004F6512"/>
    <w:rsid w:val="004F7959"/>
    <w:rsid w:val="005000E6"/>
    <w:rsid w:val="0050405D"/>
    <w:rsid w:val="005054CB"/>
    <w:rsid w:val="00507AEC"/>
    <w:rsid w:val="00513436"/>
    <w:rsid w:val="00522839"/>
    <w:rsid w:val="00524AEB"/>
    <w:rsid w:val="005261DD"/>
    <w:rsid w:val="005278AA"/>
    <w:rsid w:val="005310FC"/>
    <w:rsid w:val="00534B88"/>
    <w:rsid w:val="005403B1"/>
    <w:rsid w:val="00545F49"/>
    <w:rsid w:val="00552B99"/>
    <w:rsid w:val="00555046"/>
    <w:rsid w:val="00562D94"/>
    <w:rsid w:val="005643FE"/>
    <w:rsid w:val="005646A4"/>
    <w:rsid w:val="00564AD0"/>
    <w:rsid w:val="0056541A"/>
    <w:rsid w:val="00572763"/>
    <w:rsid w:val="005746F5"/>
    <w:rsid w:val="0057493D"/>
    <w:rsid w:val="00581356"/>
    <w:rsid w:val="00583675"/>
    <w:rsid w:val="0058595E"/>
    <w:rsid w:val="00586638"/>
    <w:rsid w:val="005976A6"/>
    <w:rsid w:val="005A0F26"/>
    <w:rsid w:val="005A1AA9"/>
    <w:rsid w:val="005A27E3"/>
    <w:rsid w:val="005A31B4"/>
    <w:rsid w:val="005A3766"/>
    <w:rsid w:val="005A50E1"/>
    <w:rsid w:val="005A5B02"/>
    <w:rsid w:val="005A60B8"/>
    <w:rsid w:val="005B5DC7"/>
    <w:rsid w:val="005B79EF"/>
    <w:rsid w:val="005C0D13"/>
    <w:rsid w:val="005C7DC3"/>
    <w:rsid w:val="005D0DFE"/>
    <w:rsid w:val="005D1906"/>
    <w:rsid w:val="005D3752"/>
    <w:rsid w:val="005D6A40"/>
    <w:rsid w:val="005D71CE"/>
    <w:rsid w:val="005D75E8"/>
    <w:rsid w:val="005D78D1"/>
    <w:rsid w:val="005E03B6"/>
    <w:rsid w:val="005E3489"/>
    <w:rsid w:val="005E5ED5"/>
    <w:rsid w:val="005E720B"/>
    <w:rsid w:val="005E79F6"/>
    <w:rsid w:val="005F3C07"/>
    <w:rsid w:val="005F7033"/>
    <w:rsid w:val="005F7461"/>
    <w:rsid w:val="005F7833"/>
    <w:rsid w:val="00600B34"/>
    <w:rsid w:val="0060247C"/>
    <w:rsid w:val="00607A94"/>
    <w:rsid w:val="00610F84"/>
    <w:rsid w:val="006117A7"/>
    <w:rsid w:val="0061189A"/>
    <w:rsid w:val="00613BC0"/>
    <w:rsid w:val="006154FE"/>
    <w:rsid w:val="00615CCA"/>
    <w:rsid w:val="00617A88"/>
    <w:rsid w:val="006257ED"/>
    <w:rsid w:val="006262EE"/>
    <w:rsid w:val="0063353D"/>
    <w:rsid w:val="00637DED"/>
    <w:rsid w:val="006403CB"/>
    <w:rsid w:val="0064099C"/>
    <w:rsid w:val="00642B85"/>
    <w:rsid w:val="00643E8E"/>
    <w:rsid w:val="0064489A"/>
    <w:rsid w:val="00656498"/>
    <w:rsid w:val="006633DE"/>
    <w:rsid w:val="0066458B"/>
    <w:rsid w:val="00666445"/>
    <w:rsid w:val="0066706E"/>
    <w:rsid w:val="00670A18"/>
    <w:rsid w:val="00674BF0"/>
    <w:rsid w:val="00676A8F"/>
    <w:rsid w:val="0067779B"/>
    <w:rsid w:val="00681894"/>
    <w:rsid w:val="00682216"/>
    <w:rsid w:val="00683A7B"/>
    <w:rsid w:val="0068447F"/>
    <w:rsid w:val="00684C60"/>
    <w:rsid w:val="00687766"/>
    <w:rsid w:val="00694E2D"/>
    <w:rsid w:val="006A0807"/>
    <w:rsid w:val="006A09DC"/>
    <w:rsid w:val="006A10C5"/>
    <w:rsid w:val="006A1DC8"/>
    <w:rsid w:val="006A2C68"/>
    <w:rsid w:val="006A3A7D"/>
    <w:rsid w:val="006A4DBA"/>
    <w:rsid w:val="006B080B"/>
    <w:rsid w:val="006B1108"/>
    <w:rsid w:val="006B34C6"/>
    <w:rsid w:val="006B4F2D"/>
    <w:rsid w:val="006C1B8B"/>
    <w:rsid w:val="006C1C45"/>
    <w:rsid w:val="006C1E7C"/>
    <w:rsid w:val="006D4791"/>
    <w:rsid w:val="006E01FF"/>
    <w:rsid w:val="006E06B3"/>
    <w:rsid w:val="006E1BBE"/>
    <w:rsid w:val="006E2E31"/>
    <w:rsid w:val="006E433A"/>
    <w:rsid w:val="006E78F8"/>
    <w:rsid w:val="0070095A"/>
    <w:rsid w:val="00701103"/>
    <w:rsid w:val="0070445E"/>
    <w:rsid w:val="00704DA9"/>
    <w:rsid w:val="00704FE6"/>
    <w:rsid w:val="00712681"/>
    <w:rsid w:val="0071620A"/>
    <w:rsid w:val="00717329"/>
    <w:rsid w:val="007178AA"/>
    <w:rsid w:val="00717F99"/>
    <w:rsid w:val="00722F8B"/>
    <w:rsid w:val="00726986"/>
    <w:rsid w:val="00730006"/>
    <w:rsid w:val="00730145"/>
    <w:rsid w:val="007305D3"/>
    <w:rsid w:val="00730BA7"/>
    <w:rsid w:val="00732E58"/>
    <w:rsid w:val="00747280"/>
    <w:rsid w:val="00747909"/>
    <w:rsid w:val="00747D6B"/>
    <w:rsid w:val="00752972"/>
    <w:rsid w:val="00752F16"/>
    <w:rsid w:val="007541F9"/>
    <w:rsid w:val="00756B0C"/>
    <w:rsid w:val="00757775"/>
    <w:rsid w:val="007608A4"/>
    <w:rsid w:val="0076267F"/>
    <w:rsid w:val="00762DF3"/>
    <w:rsid w:val="00763B15"/>
    <w:rsid w:val="0076528D"/>
    <w:rsid w:val="007671B2"/>
    <w:rsid w:val="00770494"/>
    <w:rsid w:val="00772593"/>
    <w:rsid w:val="007727E8"/>
    <w:rsid w:val="00773FFB"/>
    <w:rsid w:val="007742E1"/>
    <w:rsid w:val="00774BAA"/>
    <w:rsid w:val="00775C06"/>
    <w:rsid w:val="00782602"/>
    <w:rsid w:val="00784F93"/>
    <w:rsid w:val="0078593A"/>
    <w:rsid w:val="00793080"/>
    <w:rsid w:val="00793D05"/>
    <w:rsid w:val="00794A3E"/>
    <w:rsid w:val="00794D77"/>
    <w:rsid w:val="007953BB"/>
    <w:rsid w:val="0079775F"/>
    <w:rsid w:val="007A1018"/>
    <w:rsid w:val="007A1D38"/>
    <w:rsid w:val="007A1D6C"/>
    <w:rsid w:val="007A3A70"/>
    <w:rsid w:val="007A5B65"/>
    <w:rsid w:val="007A73A6"/>
    <w:rsid w:val="007B1DBA"/>
    <w:rsid w:val="007B2380"/>
    <w:rsid w:val="007B34BA"/>
    <w:rsid w:val="007C2298"/>
    <w:rsid w:val="007C2DDB"/>
    <w:rsid w:val="007C3999"/>
    <w:rsid w:val="007C4754"/>
    <w:rsid w:val="007D0B2A"/>
    <w:rsid w:val="007D0C6A"/>
    <w:rsid w:val="007D3449"/>
    <w:rsid w:val="007D5748"/>
    <w:rsid w:val="007D7345"/>
    <w:rsid w:val="007E36C9"/>
    <w:rsid w:val="007E5C0F"/>
    <w:rsid w:val="007E73E4"/>
    <w:rsid w:val="007F3128"/>
    <w:rsid w:val="007F6BD9"/>
    <w:rsid w:val="007F795E"/>
    <w:rsid w:val="008012F3"/>
    <w:rsid w:val="00801797"/>
    <w:rsid w:val="00801D6C"/>
    <w:rsid w:val="008040AC"/>
    <w:rsid w:val="008132ED"/>
    <w:rsid w:val="00814BC6"/>
    <w:rsid w:val="00816004"/>
    <w:rsid w:val="008166B0"/>
    <w:rsid w:val="008219D9"/>
    <w:rsid w:val="008227AA"/>
    <w:rsid w:val="00824AE1"/>
    <w:rsid w:val="00824CF2"/>
    <w:rsid w:val="0082532E"/>
    <w:rsid w:val="008312FC"/>
    <w:rsid w:val="00831F13"/>
    <w:rsid w:val="0083281F"/>
    <w:rsid w:val="008367A5"/>
    <w:rsid w:val="008412F1"/>
    <w:rsid w:val="00842520"/>
    <w:rsid w:val="00843AA4"/>
    <w:rsid w:val="008449E3"/>
    <w:rsid w:val="008466CF"/>
    <w:rsid w:val="00846AFF"/>
    <w:rsid w:val="0085023C"/>
    <w:rsid w:val="00851E99"/>
    <w:rsid w:val="00854A97"/>
    <w:rsid w:val="00857BBD"/>
    <w:rsid w:val="00860370"/>
    <w:rsid w:val="00860B67"/>
    <w:rsid w:val="00861146"/>
    <w:rsid w:val="00861906"/>
    <w:rsid w:val="00862E39"/>
    <w:rsid w:val="00864C4C"/>
    <w:rsid w:val="0086549E"/>
    <w:rsid w:val="0086604F"/>
    <w:rsid w:val="008715D9"/>
    <w:rsid w:val="0088424B"/>
    <w:rsid w:val="008848D3"/>
    <w:rsid w:val="008873C3"/>
    <w:rsid w:val="008875D2"/>
    <w:rsid w:val="00887A9E"/>
    <w:rsid w:val="00897393"/>
    <w:rsid w:val="008A48E0"/>
    <w:rsid w:val="008A4B44"/>
    <w:rsid w:val="008A5FAD"/>
    <w:rsid w:val="008A6DDB"/>
    <w:rsid w:val="008B26BD"/>
    <w:rsid w:val="008C0778"/>
    <w:rsid w:val="008C11F3"/>
    <w:rsid w:val="008C1D9E"/>
    <w:rsid w:val="008C2082"/>
    <w:rsid w:val="008C3EF1"/>
    <w:rsid w:val="008C425A"/>
    <w:rsid w:val="008C4AFB"/>
    <w:rsid w:val="008C531D"/>
    <w:rsid w:val="008C6193"/>
    <w:rsid w:val="008C791B"/>
    <w:rsid w:val="008D0794"/>
    <w:rsid w:val="008D536C"/>
    <w:rsid w:val="008D7512"/>
    <w:rsid w:val="008D7996"/>
    <w:rsid w:val="008E0DF2"/>
    <w:rsid w:val="008E20C7"/>
    <w:rsid w:val="008E28E9"/>
    <w:rsid w:val="008E2E39"/>
    <w:rsid w:val="008E73C4"/>
    <w:rsid w:val="008F0CFC"/>
    <w:rsid w:val="008F17FE"/>
    <w:rsid w:val="008F4D75"/>
    <w:rsid w:val="008F5A10"/>
    <w:rsid w:val="0090063C"/>
    <w:rsid w:val="00905A36"/>
    <w:rsid w:val="00905A80"/>
    <w:rsid w:val="009136E8"/>
    <w:rsid w:val="009138A9"/>
    <w:rsid w:val="00914F61"/>
    <w:rsid w:val="0091533F"/>
    <w:rsid w:val="0091749F"/>
    <w:rsid w:val="009231D6"/>
    <w:rsid w:val="00925284"/>
    <w:rsid w:val="00926B4E"/>
    <w:rsid w:val="009313B9"/>
    <w:rsid w:val="00931EC1"/>
    <w:rsid w:val="0093273F"/>
    <w:rsid w:val="00932E67"/>
    <w:rsid w:val="0095141D"/>
    <w:rsid w:val="00951DB8"/>
    <w:rsid w:val="00952EDC"/>
    <w:rsid w:val="009543F9"/>
    <w:rsid w:val="00955022"/>
    <w:rsid w:val="00956804"/>
    <w:rsid w:val="00957049"/>
    <w:rsid w:val="0096062F"/>
    <w:rsid w:val="0096233A"/>
    <w:rsid w:val="00970BF5"/>
    <w:rsid w:val="00971126"/>
    <w:rsid w:val="00971F87"/>
    <w:rsid w:val="00974EBA"/>
    <w:rsid w:val="009765E0"/>
    <w:rsid w:val="0099596E"/>
    <w:rsid w:val="00996AB9"/>
    <w:rsid w:val="009A09D2"/>
    <w:rsid w:val="009A33AA"/>
    <w:rsid w:val="009A4F8E"/>
    <w:rsid w:val="009A5C92"/>
    <w:rsid w:val="009A67B4"/>
    <w:rsid w:val="009B41DF"/>
    <w:rsid w:val="009B4B94"/>
    <w:rsid w:val="009B5E03"/>
    <w:rsid w:val="009B5E58"/>
    <w:rsid w:val="009C0005"/>
    <w:rsid w:val="009C47ED"/>
    <w:rsid w:val="009D3DAD"/>
    <w:rsid w:val="009D5CF2"/>
    <w:rsid w:val="009E05F1"/>
    <w:rsid w:val="009E3555"/>
    <w:rsid w:val="009E3A2F"/>
    <w:rsid w:val="009E4156"/>
    <w:rsid w:val="009E62C7"/>
    <w:rsid w:val="009E70E2"/>
    <w:rsid w:val="009E7A57"/>
    <w:rsid w:val="009F4957"/>
    <w:rsid w:val="009F6242"/>
    <w:rsid w:val="00A00841"/>
    <w:rsid w:val="00A009E8"/>
    <w:rsid w:val="00A037B2"/>
    <w:rsid w:val="00A04D6B"/>
    <w:rsid w:val="00A05E8F"/>
    <w:rsid w:val="00A1203A"/>
    <w:rsid w:val="00A12B22"/>
    <w:rsid w:val="00A14989"/>
    <w:rsid w:val="00A2025A"/>
    <w:rsid w:val="00A22544"/>
    <w:rsid w:val="00A226A8"/>
    <w:rsid w:val="00A26843"/>
    <w:rsid w:val="00A2770C"/>
    <w:rsid w:val="00A31CDA"/>
    <w:rsid w:val="00A31CE5"/>
    <w:rsid w:val="00A3749A"/>
    <w:rsid w:val="00A3769E"/>
    <w:rsid w:val="00A40229"/>
    <w:rsid w:val="00A42216"/>
    <w:rsid w:val="00A43D25"/>
    <w:rsid w:val="00A46103"/>
    <w:rsid w:val="00A517AD"/>
    <w:rsid w:val="00A5621B"/>
    <w:rsid w:val="00A564C5"/>
    <w:rsid w:val="00A57617"/>
    <w:rsid w:val="00A62719"/>
    <w:rsid w:val="00A649BE"/>
    <w:rsid w:val="00A77B7E"/>
    <w:rsid w:val="00A80533"/>
    <w:rsid w:val="00A83833"/>
    <w:rsid w:val="00A84A95"/>
    <w:rsid w:val="00A84B83"/>
    <w:rsid w:val="00A8696D"/>
    <w:rsid w:val="00A9097B"/>
    <w:rsid w:val="00A93372"/>
    <w:rsid w:val="00A93600"/>
    <w:rsid w:val="00A93B4E"/>
    <w:rsid w:val="00A97A08"/>
    <w:rsid w:val="00A97FC9"/>
    <w:rsid w:val="00AA746B"/>
    <w:rsid w:val="00AA76C6"/>
    <w:rsid w:val="00AB0341"/>
    <w:rsid w:val="00AB068B"/>
    <w:rsid w:val="00AB0729"/>
    <w:rsid w:val="00AB1535"/>
    <w:rsid w:val="00AB1FE8"/>
    <w:rsid w:val="00AB2499"/>
    <w:rsid w:val="00AB2895"/>
    <w:rsid w:val="00AB40F2"/>
    <w:rsid w:val="00AB5B61"/>
    <w:rsid w:val="00AD00F3"/>
    <w:rsid w:val="00AD3153"/>
    <w:rsid w:val="00AD3312"/>
    <w:rsid w:val="00AD4D46"/>
    <w:rsid w:val="00AD4D93"/>
    <w:rsid w:val="00AD76E8"/>
    <w:rsid w:val="00AE1419"/>
    <w:rsid w:val="00AE2012"/>
    <w:rsid w:val="00AE3A72"/>
    <w:rsid w:val="00AE5E35"/>
    <w:rsid w:val="00AE6A24"/>
    <w:rsid w:val="00AF03B9"/>
    <w:rsid w:val="00AF05F1"/>
    <w:rsid w:val="00AF3B80"/>
    <w:rsid w:val="00AF59E9"/>
    <w:rsid w:val="00AF5FD4"/>
    <w:rsid w:val="00B011B8"/>
    <w:rsid w:val="00B02187"/>
    <w:rsid w:val="00B03857"/>
    <w:rsid w:val="00B039E0"/>
    <w:rsid w:val="00B03D91"/>
    <w:rsid w:val="00B05ED3"/>
    <w:rsid w:val="00B06F70"/>
    <w:rsid w:val="00B070F8"/>
    <w:rsid w:val="00B10382"/>
    <w:rsid w:val="00B117FE"/>
    <w:rsid w:val="00B124BF"/>
    <w:rsid w:val="00B15685"/>
    <w:rsid w:val="00B15E86"/>
    <w:rsid w:val="00B16ED1"/>
    <w:rsid w:val="00B23B3F"/>
    <w:rsid w:val="00B24317"/>
    <w:rsid w:val="00B31789"/>
    <w:rsid w:val="00B33DC4"/>
    <w:rsid w:val="00B351C3"/>
    <w:rsid w:val="00B3601C"/>
    <w:rsid w:val="00B40A5B"/>
    <w:rsid w:val="00B41D19"/>
    <w:rsid w:val="00B44FE9"/>
    <w:rsid w:val="00B455BC"/>
    <w:rsid w:val="00B52CBC"/>
    <w:rsid w:val="00B52D13"/>
    <w:rsid w:val="00B56936"/>
    <w:rsid w:val="00B611C5"/>
    <w:rsid w:val="00B61821"/>
    <w:rsid w:val="00B70CA3"/>
    <w:rsid w:val="00B71E19"/>
    <w:rsid w:val="00B836D9"/>
    <w:rsid w:val="00B87308"/>
    <w:rsid w:val="00B97F53"/>
    <w:rsid w:val="00BA376D"/>
    <w:rsid w:val="00BA51BB"/>
    <w:rsid w:val="00BA7867"/>
    <w:rsid w:val="00BB1537"/>
    <w:rsid w:val="00BB4B6E"/>
    <w:rsid w:val="00BC0E9F"/>
    <w:rsid w:val="00BC2C8D"/>
    <w:rsid w:val="00BD3200"/>
    <w:rsid w:val="00BD4862"/>
    <w:rsid w:val="00BD7562"/>
    <w:rsid w:val="00BE0A92"/>
    <w:rsid w:val="00BE494F"/>
    <w:rsid w:val="00BE60E3"/>
    <w:rsid w:val="00BE7998"/>
    <w:rsid w:val="00BF1F69"/>
    <w:rsid w:val="00BF229F"/>
    <w:rsid w:val="00BF745D"/>
    <w:rsid w:val="00C02A6A"/>
    <w:rsid w:val="00C06D95"/>
    <w:rsid w:val="00C0797D"/>
    <w:rsid w:val="00C07E7B"/>
    <w:rsid w:val="00C123EF"/>
    <w:rsid w:val="00C13EE4"/>
    <w:rsid w:val="00C1651C"/>
    <w:rsid w:val="00C24A4C"/>
    <w:rsid w:val="00C3130B"/>
    <w:rsid w:val="00C31DB4"/>
    <w:rsid w:val="00C426BB"/>
    <w:rsid w:val="00C437FF"/>
    <w:rsid w:val="00C468D0"/>
    <w:rsid w:val="00C50204"/>
    <w:rsid w:val="00C5094E"/>
    <w:rsid w:val="00C52A4A"/>
    <w:rsid w:val="00C52BF7"/>
    <w:rsid w:val="00C540FA"/>
    <w:rsid w:val="00C567B3"/>
    <w:rsid w:val="00C568EB"/>
    <w:rsid w:val="00C577BB"/>
    <w:rsid w:val="00C62478"/>
    <w:rsid w:val="00C64261"/>
    <w:rsid w:val="00C645DB"/>
    <w:rsid w:val="00C6505A"/>
    <w:rsid w:val="00C65C49"/>
    <w:rsid w:val="00C6714D"/>
    <w:rsid w:val="00C72A1A"/>
    <w:rsid w:val="00C77CD3"/>
    <w:rsid w:val="00C80F3D"/>
    <w:rsid w:val="00C82A2D"/>
    <w:rsid w:val="00C92476"/>
    <w:rsid w:val="00C939C6"/>
    <w:rsid w:val="00CA2004"/>
    <w:rsid w:val="00CA26FD"/>
    <w:rsid w:val="00CA2927"/>
    <w:rsid w:val="00CA452C"/>
    <w:rsid w:val="00CA53FA"/>
    <w:rsid w:val="00CA5BF7"/>
    <w:rsid w:val="00CA7800"/>
    <w:rsid w:val="00CA79A0"/>
    <w:rsid w:val="00CB1D99"/>
    <w:rsid w:val="00CB28C0"/>
    <w:rsid w:val="00CB5BDB"/>
    <w:rsid w:val="00CB6B6F"/>
    <w:rsid w:val="00CB7F21"/>
    <w:rsid w:val="00CC5DE4"/>
    <w:rsid w:val="00CC71DF"/>
    <w:rsid w:val="00CD1483"/>
    <w:rsid w:val="00CD5A66"/>
    <w:rsid w:val="00CD601D"/>
    <w:rsid w:val="00CD78EE"/>
    <w:rsid w:val="00CE00CB"/>
    <w:rsid w:val="00CE12DE"/>
    <w:rsid w:val="00CE1513"/>
    <w:rsid w:val="00CE4975"/>
    <w:rsid w:val="00CE4E1C"/>
    <w:rsid w:val="00CE5081"/>
    <w:rsid w:val="00CF0A1C"/>
    <w:rsid w:val="00CF1CB8"/>
    <w:rsid w:val="00CF76A0"/>
    <w:rsid w:val="00CF77D7"/>
    <w:rsid w:val="00CF7EBC"/>
    <w:rsid w:val="00D04A7E"/>
    <w:rsid w:val="00D04FFD"/>
    <w:rsid w:val="00D05B73"/>
    <w:rsid w:val="00D07C00"/>
    <w:rsid w:val="00D12CC2"/>
    <w:rsid w:val="00D1358D"/>
    <w:rsid w:val="00D14548"/>
    <w:rsid w:val="00D14F43"/>
    <w:rsid w:val="00D2030F"/>
    <w:rsid w:val="00D218A6"/>
    <w:rsid w:val="00D265D0"/>
    <w:rsid w:val="00D27533"/>
    <w:rsid w:val="00D3040F"/>
    <w:rsid w:val="00D316E6"/>
    <w:rsid w:val="00D326CB"/>
    <w:rsid w:val="00D34923"/>
    <w:rsid w:val="00D349C3"/>
    <w:rsid w:val="00D35814"/>
    <w:rsid w:val="00D36596"/>
    <w:rsid w:val="00D37782"/>
    <w:rsid w:val="00D37F38"/>
    <w:rsid w:val="00D42A4A"/>
    <w:rsid w:val="00D42EE2"/>
    <w:rsid w:val="00D551DE"/>
    <w:rsid w:val="00D57C7B"/>
    <w:rsid w:val="00D61882"/>
    <w:rsid w:val="00D67563"/>
    <w:rsid w:val="00D67F87"/>
    <w:rsid w:val="00D71EE5"/>
    <w:rsid w:val="00D74667"/>
    <w:rsid w:val="00D77F82"/>
    <w:rsid w:val="00D8039F"/>
    <w:rsid w:val="00D82727"/>
    <w:rsid w:val="00D83ACD"/>
    <w:rsid w:val="00D83CC2"/>
    <w:rsid w:val="00D8450B"/>
    <w:rsid w:val="00D8589C"/>
    <w:rsid w:val="00D908EC"/>
    <w:rsid w:val="00D934CA"/>
    <w:rsid w:val="00D95120"/>
    <w:rsid w:val="00DA0C10"/>
    <w:rsid w:val="00DA1533"/>
    <w:rsid w:val="00DA2CD6"/>
    <w:rsid w:val="00DA4EFD"/>
    <w:rsid w:val="00DA5AE8"/>
    <w:rsid w:val="00DA5F30"/>
    <w:rsid w:val="00DA766A"/>
    <w:rsid w:val="00DB07B1"/>
    <w:rsid w:val="00DB3AB1"/>
    <w:rsid w:val="00DB641C"/>
    <w:rsid w:val="00DB69D1"/>
    <w:rsid w:val="00DB6BC0"/>
    <w:rsid w:val="00DC0C60"/>
    <w:rsid w:val="00DC0F28"/>
    <w:rsid w:val="00DC2E9D"/>
    <w:rsid w:val="00DD1EAC"/>
    <w:rsid w:val="00DD2369"/>
    <w:rsid w:val="00DD7F16"/>
    <w:rsid w:val="00DE2998"/>
    <w:rsid w:val="00DE37D8"/>
    <w:rsid w:val="00DE4515"/>
    <w:rsid w:val="00DE4C30"/>
    <w:rsid w:val="00DF45B8"/>
    <w:rsid w:val="00DF4AD1"/>
    <w:rsid w:val="00DF65B3"/>
    <w:rsid w:val="00E00018"/>
    <w:rsid w:val="00E043C6"/>
    <w:rsid w:val="00E10F3C"/>
    <w:rsid w:val="00E1153B"/>
    <w:rsid w:val="00E13807"/>
    <w:rsid w:val="00E14A40"/>
    <w:rsid w:val="00E14B1F"/>
    <w:rsid w:val="00E22D33"/>
    <w:rsid w:val="00E23856"/>
    <w:rsid w:val="00E31800"/>
    <w:rsid w:val="00E324FE"/>
    <w:rsid w:val="00E32E78"/>
    <w:rsid w:val="00E3715C"/>
    <w:rsid w:val="00E40B07"/>
    <w:rsid w:val="00E40EE6"/>
    <w:rsid w:val="00E4307A"/>
    <w:rsid w:val="00E4390D"/>
    <w:rsid w:val="00E440A3"/>
    <w:rsid w:val="00E446DD"/>
    <w:rsid w:val="00E448AA"/>
    <w:rsid w:val="00E5129F"/>
    <w:rsid w:val="00E523AF"/>
    <w:rsid w:val="00E576E0"/>
    <w:rsid w:val="00E606DE"/>
    <w:rsid w:val="00E6191D"/>
    <w:rsid w:val="00E62C38"/>
    <w:rsid w:val="00E630F3"/>
    <w:rsid w:val="00E63F47"/>
    <w:rsid w:val="00E71D4B"/>
    <w:rsid w:val="00E71E38"/>
    <w:rsid w:val="00E7727D"/>
    <w:rsid w:val="00E83170"/>
    <w:rsid w:val="00E847D6"/>
    <w:rsid w:val="00E85FC0"/>
    <w:rsid w:val="00E86E12"/>
    <w:rsid w:val="00E96E84"/>
    <w:rsid w:val="00EA4868"/>
    <w:rsid w:val="00EA5ED3"/>
    <w:rsid w:val="00EA686B"/>
    <w:rsid w:val="00EA7943"/>
    <w:rsid w:val="00EB1A2E"/>
    <w:rsid w:val="00EB1F55"/>
    <w:rsid w:val="00EB3C3F"/>
    <w:rsid w:val="00EB532C"/>
    <w:rsid w:val="00EC0064"/>
    <w:rsid w:val="00EC0668"/>
    <w:rsid w:val="00EC1967"/>
    <w:rsid w:val="00EC3203"/>
    <w:rsid w:val="00EC4EF0"/>
    <w:rsid w:val="00EC694C"/>
    <w:rsid w:val="00ED2381"/>
    <w:rsid w:val="00ED26B9"/>
    <w:rsid w:val="00ED2779"/>
    <w:rsid w:val="00ED64E2"/>
    <w:rsid w:val="00EE1221"/>
    <w:rsid w:val="00EE2330"/>
    <w:rsid w:val="00EE2906"/>
    <w:rsid w:val="00EE2A05"/>
    <w:rsid w:val="00EE38E5"/>
    <w:rsid w:val="00EF09C1"/>
    <w:rsid w:val="00EF2D12"/>
    <w:rsid w:val="00EF4266"/>
    <w:rsid w:val="00EF67D7"/>
    <w:rsid w:val="00EF6D90"/>
    <w:rsid w:val="00F0048A"/>
    <w:rsid w:val="00F0219B"/>
    <w:rsid w:val="00F0244B"/>
    <w:rsid w:val="00F074EF"/>
    <w:rsid w:val="00F10396"/>
    <w:rsid w:val="00F113B4"/>
    <w:rsid w:val="00F11EE7"/>
    <w:rsid w:val="00F14103"/>
    <w:rsid w:val="00F14FCC"/>
    <w:rsid w:val="00F21424"/>
    <w:rsid w:val="00F22CC7"/>
    <w:rsid w:val="00F250DF"/>
    <w:rsid w:val="00F252DF"/>
    <w:rsid w:val="00F275DF"/>
    <w:rsid w:val="00F30387"/>
    <w:rsid w:val="00F36E33"/>
    <w:rsid w:val="00F41668"/>
    <w:rsid w:val="00F421B3"/>
    <w:rsid w:val="00F43688"/>
    <w:rsid w:val="00F448E7"/>
    <w:rsid w:val="00F455DA"/>
    <w:rsid w:val="00F46A25"/>
    <w:rsid w:val="00F64691"/>
    <w:rsid w:val="00F673A3"/>
    <w:rsid w:val="00F70F8C"/>
    <w:rsid w:val="00F71E0A"/>
    <w:rsid w:val="00F731B7"/>
    <w:rsid w:val="00F73B33"/>
    <w:rsid w:val="00F75F21"/>
    <w:rsid w:val="00F76077"/>
    <w:rsid w:val="00F779D0"/>
    <w:rsid w:val="00F77B19"/>
    <w:rsid w:val="00F77C09"/>
    <w:rsid w:val="00F83ACA"/>
    <w:rsid w:val="00F8631A"/>
    <w:rsid w:val="00F86A50"/>
    <w:rsid w:val="00F8782E"/>
    <w:rsid w:val="00F879F9"/>
    <w:rsid w:val="00F95872"/>
    <w:rsid w:val="00F97424"/>
    <w:rsid w:val="00FA7EAE"/>
    <w:rsid w:val="00FB26AA"/>
    <w:rsid w:val="00FB3FFC"/>
    <w:rsid w:val="00FB46CE"/>
    <w:rsid w:val="00FB6F8B"/>
    <w:rsid w:val="00FB70AE"/>
    <w:rsid w:val="00FC0965"/>
    <w:rsid w:val="00FC3986"/>
    <w:rsid w:val="00FC3C41"/>
    <w:rsid w:val="00FC55E1"/>
    <w:rsid w:val="00FD0595"/>
    <w:rsid w:val="00FD257E"/>
    <w:rsid w:val="00FD2A64"/>
    <w:rsid w:val="00FD33FC"/>
    <w:rsid w:val="00FE0B7B"/>
    <w:rsid w:val="00FE2478"/>
    <w:rsid w:val="00FE26FA"/>
    <w:rsid w:val="00FE452B"/>
    <w:rsid w:val="00FE48F7"/>
    <w:rsid w:val="00FE5DC2"/>
    <w:rsid w:val="00FE7000"/>
    <w:rsid w:val="00FF1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10DACB"/>
  <w15:docId w15:val="{F470FE59-1722-4658-8587-22DC07124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00CB"/>
    <w:rPr>
      <w:rFonts w:ascii="Arial" w:hAnsi="Arial" w:cs="Arial"/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CE00CB"/>
    <w:pPr>
      <w:jc w:val="center"/>
    </w:pPr>
    <w:rPr>
      <w:b/>
      <w:bCs/>
      <w:smallCaps/>
    </w:rPr>
  </w:style>
  <w:style w:type="paragraph" w:styleId="Title">
    <w:name w:val="Title"/>
    <w:basedOn w:val="Normal"/>
    <w:qFormat/>
    <w:rsid w:val="00CE00CB"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rsid w:val="002C432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C432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C432F"/>
  </w:style>
  <w:style w:type="paragraph" w:styleId="BalloonText">
    <w:name w:val="Balloon Text"/>
    <w:basedOn w:val="Normal"/>
    <w:semiHidden/>
    <w:rsid w:val="009A67B4"/>
    <w:rPr>
      <w:rFonts w:ascii="Tahoma" w:hAnsi="Tahoma" w:cs="Tahoma"/>
      <w:sz w:val="16"/>
      <w:szCs w:val="16"/>
    </w:rPr>
  </w:style>
  <w:style w:type="character" w:styleId="Hyperlink">
    <w:name w:val="Hyperlink"/>
    <w:rsid w:val="00305239"/>
    <w:rPr>
      <w:color w:val="0000FF"/>
      <w:u w:val="single"/>
    </w:rPr>
  </w:style>
  <w:style w:type="paragraph" w:customStyle="1" w:styleId="Default">
    <w:name w:val="Default"/>
    <w:rsid w:val="0070095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styleId="BodyText">
    <w:name w:val="Body Text"/>
    <w:basedOn w:val="Default"/>
    <w:next w:val="Default"/>
    <w:rsid w:val="0070095A"/>
    <w:rPr>
      <w:rFonts w:cs="Times New Roman"/>
      <w:color w:val="auto"/>
    </w:rPr>
  </w:style>
  <w:style w:type="character" w:customStyle="1" w:styleId="SubtitleChar">
    <w:name w:val="Subtitle Char"/>
    <w:link w:val="Subtitle"/>
    <w:rsid w:val="004951DD"/>
    <w:rPr>
      <w:rFonts w:ascii="Arial" w:hAnsi="Arial" w:cs="Arial"/>
      <w:b/>
      <w:bCs/>
      <w:smallCaps/>
      <w:sz w:val="22"/>
      <w:szCs w:val="24"/>
      <w:lang w:val="en-US" w:eastAsia="en-US" w:bidi="ar-SA"/>
    </w:rPr>
  </w:style>
  <w:style w:type="paragraph" w:customStyle="1" w:styleId="Normal1">
    <w:name w:val="Normal1"/>
    <w:basedOn w:val="Normal"/>
    <w:rsid w:val="00D265D0"/>
    <w:rPr>
      <w:b/>
      <w:bCs/>
      <w:smallCaps/>
    </w:rPr>
  </w:style>
  <w:style w:type="character" w:customStyle="1" w:styleId="FooterChar">
    <w:name w:val="Footer Char"/>
    <w:link w:val="Footer"/>
    <w:uiPriority w:val="99"/>
    <w:rsid w:val="00364485"/>
    <w:rPr>
      <w:rFonts w:ascii="Arial" w:hAnsi="Arial" w:cs="Arial"/>
      <w:sz w:val="22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D349C3"/>
    <w:rPr>
      <w:rFonts w:ascii="Arial" w:hAnsi="Arial" w:cs="Arial"/>
      <w:sz w:val="22"/>
      <w:szCs w:val="24"/>
      <w:lang w:val="en-US" w:eastAsia="en-US"/>
    </w:rPr>
  </w:style>
  <w:style w:type="table" w:styleId="TableGrid">
    <w:name w:val="Table Grid"/>
    <w:basedOn w:val="TableNormal"/>
    <w:rsid w:val="00A226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D75E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B1535"/>
    <w:pPr>
      <w:spacing w:before="100" w:beforeAutospacing="1" w:after="100" w:afterAutospacing="1"/>
    </w:pPr>
    <w:rPr>
      <w:rFonts w:ascii="Times New Roman" w:hAnsi="Times New Roman" w:cs="Times New Roman"/>
      <w:sz w:val="24"/>
      <w:lang w:val="en-NZ" w:eastAsia="en-NZ"/>
    </w:rPr>
  </w:style>
  <w:style w:type="paragraph" w:styleId="ListParagraph">
    <w:name w:val="List Paragraph"/>
    <w:basedOn w:val="Normal"/>
    <w:uiPriority w:val="34"/>
    <w:qFormat/>
    <w:rsid w:val="00D37F3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F7E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2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ms.auckland.ac.nz/en/public/fmhs/sms-masters-thesis-proposal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MEDICAL SCIENCES</vt:lpstr>
    </vt:vector>
  </TitlesOfParts>
  <Company>The University of Auckland</Company>
  <LinksUpToDate>false</LinksUpToDate>
  <CharactersWithSpaces>2751</CharactersWithSpaces>
  <SharedDoc>false</SharedDoc>
  <HLinks>
    <vt:vector size="6" baseType="variant">
      <vt:variant>
        <vt:i4>6029336</vt:i4>
      </vt:variant>
      <vt:variant>
        <vt:i4>0</vt:i4>
      </vt:variant>
      <vt:variant>
        <vt:i4>0</vt:i4>
      </vt:variant>
      <vt:variant>
        <vt:i4>5</vt:i4>
      </vt:variant>
      <vt:variant>
        <vt:lpwstr>http://www.postgrad.auckland.ac.nz/uoa/fms/default/uoa/for/postgradstudents/currentstudents/administration/policies-guidelines/docs/Administration of Research in Masters Degree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MEDICAL SCIENCES</dc:title>
  <dc:creator>Uni User</dc:creator>
  <cp:lastModifiedBy>Emily Woodward</cp:lastModifiedBy>
  <cp:revision>2</cp:revision>
  <cp:lastPrinted>2011-03-08T01:10:00Z</cp:lastPrinted>
  <dcterms:created xsi:type="dcterms:W3CDTF">2021-07-05T03:36:00Z</dcterms:created>
  <dcterms:modified xsi:type="dcterms:W3CDTF">2021-07-05T03:36:00Z</dcterms:modified>
</cp:coreProperties>
</file>